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8DFAE" w14:textId="1303C638" w:rsidR="006968BC" w:rsidRPr="008B573C" w:rsidRDefault="00A36545" w:rsidP="00F17C6B">
      <w:pPr>
        <w:tabs>
          <w:tab w:val="left" w:pos="96"/>
          <w:tab w:val="left" w:pos="252"/>
        </w:tabs>
        <w:spacing w:after="34" w:line="368" w:lineRule="exact"/>
        <w:ind w:left="-567" w:right="-567"/>
        <w:jc w:val="center"/>
        <w:rPr>
          <w:rFonts w:ascii="Arial" w:hAnsi="Arial" w:cs="Arial"/>
          <w:b/>
          <w:bCs/>
        </w:rPr>
      </w:pPr>
      <w:bookmarkStart w:id="0" w:name="_Hlk93481366"/>
      <w:r>
        <w:rPr>
          <w:noProof/>
        </w:rPr>
        <mc:AlternateContent>
          <mc:Choice Requires="wps">
            <w:drawing>
              <wp:anchor distT="0" distB="0" distL="114300" distR="114300" simplePos="0" relativeHeight="251602432" behindDoc="1" locked="0" layoutInCell="1" allowOverlap="1" wp14:anchorId="1F8F5ACA" wp14:editId="1F504A64">
                <wp:simplePos x="0" y="0"/>
                <wp:positionH relativeFrom="page">
                  <wp:posOffset>5302885</wp:posOffset>
                </wp:positionH>
                <wp:positionV relativeFrom="page">
                  <wp:posOffset>7666990</wp:posOffset>
                </wp:positionV>
                <wp:extent cx="1829435" cy="217805"/>
                <wp:effectExtent l="0" t="0" r="0" b="0"/>
                <wp:wrapNone/>
                <wp:docPr id="3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2B04E" id="Freeform: Shape 31"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" path="m,l5081,r,605l,605,,xe" fillcolor="#ec4136" stroked="f">
                <v:path arrowok="t" o:connecttype="custom" o:connectlocs="0,7654803;1829075,7654803;1829075,7872249;0,7872249;0,7654803" o:connectangles="0,0,0,0,0"/>
                <w10:wrap anchorx="page" anchory="page"/>
              </v:shape>
            </w:pict>
          </mc:Fallback>
        </mc:AlternateContent>
      </w:r>
      <w:r>
        <w:rPr>
          <w:noProof/>
        </w:rPr>
        <mc:AlternateContent>
          <mc:Choice Requires="wps">
            <w:drawing>
              <wp:anchor distT="0" distB="0" distL="114300" distR="114300" simplePos="0" relativeHeight="251604480" behindDoc="1" locked="0" layoutInCell="1" allowOverlap="1" wp14:anchorId="5FC77615" wp14:editId="394638E9">
                <wp:simplePos x="0" y="0"/>
                <wp:positionH relativeFrom="page">
                  <wp:posOffset>5302885</wp:posOffset>
                </wp:positionH>
                <wp:positionV relativeFrom="page">
                  <wp:posOffset>7427595</wp:posOffset>
                </wp:positionV>
                <wp:extent cx="1829435" cy="239395"/>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3BD74" id="Freeform: Shape 30"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" path="m,l5081,r,665l,665,,xe" fillcolor="#ec4136" stroked="f">
                <v:path arrowok="t" o:connecttype="custom" o:connectlocs="0,7427725;1829075,7427725;1829075,7667120;0,7667120;0,7427725" o:connectangles="0,0,0,0,0"/>
                <w10:wrap anchorx="page" anchory="page"/>
              </v:shape>
            </w:pict>
          </mc:Fallback>
        </mc:AlternateContent>
      </w:r>
      <w:r>
        <w:rPr>
          <w:noProof/>
        </w:rPr>
        <mc:AlternateContent>
          <mc:Choice Requires="wps">
            <w:drawing>
              <wp:anchor distT="0" distB="0" distL="114300" distR="114300" simplePos="0" relativeHeight="251607552" behindDoc="1" locked="0" layoutInCell="1" allowOverlap="1" wp14:anchorId="3A183702" wp14:editId="5263776D">
                <wp:simplePos x="0" y="0"/>
                <wp:positionH relativeFrom="page">
                  <wp:posOffset>5302885</wp:posOffset>
                </wp:positionH>
                <wp:positionV relativeFrom="page">
                  <wp:posOffset>6444615</wp:posOffset>
                </wp:positionV>
                <wp:extent cx="1829435" cy="22098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C10BD" id="Freeform: Shape 29"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" path="m,l5081,r,614l,614,,xe" fillcolor="#f5a118" stroked="f">
                <v:path arrowok="t" o:connecttype="custom" o:connectlocs="0,6442971;1829075,6442971;1829075,6663951;0,6663951;0,6442971" o:connectangles="0,0,0,0,0"/>
                <w10:wrap anchorx="page" anchory="page"/>
              </v:shape>
            </w:pict>
          </mc:Fallback>
        </mc:AlternateContent>
      </w:r>
      <w:r>
        <w:rPr>
          <w:noProof/>
        </w:rPr>
        <mc:AlternateContent>
          <mc:Choice Requires="wps">
            <w:drawing>
              <wp:anchor distT="0" distB="0" distL="114300" distR="114300" simplePos="0" relativeHeight="251608576" behindDoc="1" locked="0" layoutInCell="1" allowOverlap="1" wp14:anchorId="7AB9DFFD" wp14:editId="4FBF88C8">
                <wp:simplePos x="0" y="0"/>
                <wp:positionH relativeFrom="page">
                  <wp:posOffset>5302885</wp:posOffset>
                </wp:positionH>
                <wp:positionV relativeFrom="page">
                  <wp:posOffset>6221730</wp:posOffset>
                </wp:positionV>
                <wp:extent cx="1829435" cy="222885"/>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7C33" id="Freeform: Shape 28"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" path="m,l5081,r,619l,619,,xe" fillcolor="#f5a118" stroked="f">
                <v:path arrowok="t" o:connecttype="custom" o:connectlocs="0,6213099;1829075,6213099;1829075,6435625;0,6435625;0,6213099" o:connectangles="0,0,0,0,0"/>
                <w10:wrap anchorx="page" anchory="page"/>
              </v:shape>
            </w:pict>
          </mc:Fallback>
        </mc:AlternateContent>
      </w:r>
      <w:r>
        <w:rPr>
          <w:noProof/>
        </w:rPr>
        <mc:AlternateContent>
          <mc:Choice Requires="wps">
            <w:drawing>
              <wp:anchor distT="0" distB="0" distL="114300" distR="114300" simplePos="0" relativeHeight="251609600" behindDoc="1" locked="0" layoutInCell="1" allowOverlap="1" wp14:anchorId="59C6D0CE" wp14:editId="303B7FD3">
                <wp:simplePos x="0" y="0"/>
                <wp:positionH relativeFrom="page">
                  <wp:posOffset>5302885</wp:posOffset>
                </wp:positionH>
                <wp:positionV relativeFrom="page">
                  <wp:posOffset>6000750</wp:posOffset>
                </wp:positionV>
                <wp:extent cx="1829435" cy="220980"/>
                <wp:effectExtent l="0" t="0" r="0" b="0"/>
                <wp:wrapNone/>
                <wp:docPr id="27"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CB74DC" id="Freeform: Shape 27"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" path="m,l5081,r,614l,614,,xe" fillcolor="#f5a118" stroked="f">
                <v:path arrowok="t" o:connecttype="custom" o:connectlocs="0,5999211;1829075,5999211;1829075,6220191;0,6220191;0,5999211" o:connectangles="0,0,0,0,0"/>
                <w10:wrap anchorx="page" anchory="page"/>
              </v:shape>
            </w:pict>
          </mc:Fallback>
        </mc:AlternateContent>
      </w:r>
      <w:r>
        <w:rPr>
          <w:noProof/>
        </w:rPr>
        <mc:AlternateContent>
          <mc:Choice Requires="wps">
            <w:drawing>
              <wp:anchor distT="0" distB="0" distL="114300" distR="114300" simplePos="0" relativeHeight="251610624" behindDoc="1" locked="0" layoutInCell="1" allowOverlap="1" wp14:anchorId="46ED197F" wp14:editId="2CD58B88">
                <wp:simplePos x="0" y="0"/>
                <wp:positionH relativeFrom="page">
                  <wp:posOffset>5302885</wp:posOffset>
                </wp:positionH>
                <wp:positionV relativeFrom="page">
                  <wp:posOffset>5778500</wp:posOffset>
                </wp:positionV>
                <wp:extent cx="1829435" cy="222250"/>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2E45A" id="Freeform: Shape 26"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" path="m,l5081,r,617l,617,,xe" fillcolor="#f5a118" stroked="f">
                <v:path arrowok="t" o:connecttype="custom" o:connectlocs="0,5772746;1829075,5772746;1829075,5994636;0,5994636;0,5772746" o:connectangles="0,0,0,0,0"/>
                <w10:wrap anchorx="page" anchory="page"/>
              </v:shape>
            </w:pict>
          </mc:Fallback>
        </mc:AlternateContent>
      </w:r>
      <w:r>
        <w:rPr>
          <w:noProof/>
        </w:rPr>
        <mc:AlternateContent>
          <mc:Choice Requires="wps">
            <w:drawing>
              <wp:anchor distT="0" distB="0" distL="114300" distR="114300" simplePos="0" relativeHeight="251611648" behindDoc="1" locked="0" layoutInCell="1" allowOverlap="1" wp14:anchorId="28CE5A95" wp14:editId="7B2FC9EE">
                <wp:simplePos x="0" y="0"/>
                <wp:positionH relativeFrom="page">
                  <wp:posOffset>5302885</wp:posOffset>
                </wp:positionH>
                <wp:positionV relativeFrom="page">
                  <wp:posOffset>5557520</wp:posOffset>
                </wp:positionV>
                <wp:extent cx="1829435" cy="22098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A0CAF2" id="Freeform: Shape 25"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" path="m,l5081,r,614l,614,,xe" fillcolor="#f5a118" stroked="f">
                <v:path arrowok="t" o:connecttype="custom" o:connectlocs="0,5556171;1829075,5556171;1829075,5777151;0,5777151;0,5556171" o:connectangles="0,0,0,0,0"/>
                <w10:wrap anchorx="page" anchory="page"/>
              </v:shape>
            </w:pict>
          </mc:Fallback>
        </mc:AlternateContent>
      </w:r>
      <w:r>
        <w:rPr>
          <w:noProof/>
        </w:rPr>
        <mc:AlternateContent>
          <mc:Choice Requires="wps">
            <w:drawing>
              <wp:anchor distT="0" distB="0" distL="114300" distR="114300" simplePos="0" relativeHeight="251616768" behindDoc="1" locked="0" layoutInCell="1" allowOverlap="1" wp14:anchorId="3C1723D5" wp14:editId="6CDA6D2A">
                <wp:simplePos x="0" y="0"/>
                <wp:positionH relativeFrom="page">
                  <wp:posOffset>5302885</wp:posOffset>
                </wp:positionH>
                <wp:positionV relativeFrom="page">
                  <wp:posOffset>4447540</wp:posOffset>
                </wp:positionV>
                <wp:extent cx="1829435" cy="222885"/>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2599C" id="Freeform: Shape 24"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" path="m,l5081,r,619l,619,,xe" fillcolor="#f5a118" stroked="f">
                <v:path arrowok="t" o:connecttype="custom" o:connectlocs="0,4441523;1829075,4441523;1829075,4664048;0,4664048;0,4441523" o:connectangles="0,0,0,0,0"/>
                <w10:wrap anchorx="page" anchory="page"/>
              </v:shape>
            </w:pict>
          </mc:Fallback>
        </mc:AlternateContent>
      </w:r>
      <w:r>
        <w:rPr>
          <w:noProof/>
        </w:rPr>
        <mc:AlternateContent>
          <mc:Choice Requires="wps">
            <w:drawing>
              <wp:anchor distT="0" distB="0" distL="114300" distR="114300" simplePos="0" relativeHeight="251617792" behindDoc="1" locked="0" layoutInCell="1" allowOverlap="1" wp14:anchorId="683F5DF6" wp14:editId="1C8C905F">
                <wp:simplePos x="0" y="0"/>
                <wp:positionH relativeFrom="page">
                  <wp:posOffset>5302885</wp:posOffset>
                </wp:positionH>
                <wp:positionV relativeFrom="page">
                  <wp:posOffset>4226560</wp:posOffset>
                </wp:positionV>
                <wp:extent cx="1829435" cy="22098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103A5F" id="Freeform: Shape 23"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" path="m,l5081,r,614l,614,,xe" fillcolor="#f5a118" stroked="f">
                <v:path arrowok="t" o:connecttype="custom" o:connectlocs="0,4225613;1829075,4225613;1829075,4446593;0,4446593;0,4225613" o:connectangles="0,0,0,0,0"/>
                <w10:wrap anchorx="page" anchory="page"/>
              </v:shape>
            </w:pict>
          </mc:Fallback>
        </mc:AlternateContent>
      </w:r>
      <w:r>
        <w:rPr>
          <w:noProof/>
        </w:rPr>
        <mc:AlternateContent>
          <mc:Choice Requires="wps">
            <w:drawing>
              <wp:anchor distT="0" distB="0" distL="114300" distR="114300" simplePos="0" relativeHeight="251618816" behindDoc="1" locked="0" layoutInCell="1" allowOverlap="1" wp14:anchorId="77B826DE" wp14:editId="25DDC496">
                <wp:simplePos x="0" y="0"/>
                <wp:positionH relativeFrom="page">
                  <wp:posOffset>5302885</wp:posOffset>
                </wp:positionH>
                <wp:positionV relativeFrom="page">
                  <wp:posOffset>3987165</wp:posOffset>
                </wp:positionV>
                <wp:extent cx="1829435" cy="239395"/>
                <wp:effectExtent l="0" t="0" r="0" b="0"/>
                <wp:wrapNone/>
                <wp:docPr id="22"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11076 11076"/>
                            <a:gd name="T3" fmla="*/ 11076 h 665"/>
                            <a:gd name="T4" fmla="+- 0 19812 14731"/>
                            <a:gd name="T5" fmla="*/ T4 w 5082"/>
                            <a:gd name="T6" fmla="+- 0 11076 11076"/>
                            <a:gd name="T7" fmla="*/ 11076 h 665"/>
                            <a:gd name="T8" fmla="+- 0 19812 14731"/>
                            <a:gd name="T9" fmla="*/ T8 w 5082"/>
                            <a:gd name="T10" fmla="+- 0 11741 11076"/>
                            <a:gd name="T11" fmla="*/ 11741 h 665"/>
                            <a:gd name="T12" fmla="+- 0 14731 14731"/>
                            <a:gd name="T13" fmla="*/ T12 w 5082"/>
                            <a:gd name="T14" fmla="+- 0 11741 11076"/>
                            <a:gd name="T15" fmla="*/ 11741 h 665"/>
                            <a:gd name="T16" fmla="+- 0 14731 14731"/>
                            <a:gd name="T17" fmla="*/ T16 w 5082"/>
                            <a:gd name="T18" fmla="+- 0 11076 11076"/>
                            <a:gd name="T19" fmla="*/ 11076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EE4D0" id="Freeform: Shape 22" o:spid="_x0000_s1026" style="position:absolute;margin-left:417.55pt;margin-top:313.95pt;width:144.05pt;height:18.85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" path="m,l5081,r,665l,665,,xe" fillcolor="#f5a118" stroked="f">
                <v:path arrowok="t" o:connecttype="custom" o:connectlocs="0,3987277;1829075,3987277;1829075,4226672;0,4226672;0,3987277" o:connectangles="0,0,0,0,0"/>
                <w10:wrap anchorx="page" anchory="page"/>
              </v:shape>
            </w:pict>
          </mc:Fallback>
        </mc:AlternateContent>
      </w:r>
      <w:r>
        <w:rPr>
          <w:noProof/>
        </w:rPr>
        <mc:AlternateContent>
          <mc:Choice Requires="wps">
            <w:drawing>
              <wp:anchor distT="0" distB="0" distL="114300" distR="114300" simplePos="0" relativeHeight="251619840" behindDoc="1" locked="0" layoutInCell="1" allowOverlap="1" wp14:anchorId="4591A07A" wp14:editId="7FF866BF">
                <wp:simplePos x="0" y="0"/>
                <wp:positionH relativeFrom="page">
                  <wp:posOffset>5302885</wp:posOffset>
                </wp:positionH>
                <wp:positionV relativeFrom="page">
                  <wp:posOffset>3749675</wp:posOffset>
                </wp:positionV>
                <wp:extent cx="1829435" cy="237490"/>
                <wp:effectExtent l="0" t="0" r="0" b="0"/>
                <wp:wrapNone/>
                <wp:docPr id="21" name="Freeform: 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7490"/>
                        </a:xfrm>
                        <a:custGeom>
                          <a:avLst/>
                          <a:gdLst>
                            <a:gd name="T0" fmla="+- 0 14731 14731"/>
                            <a:gd name="T1" fmla="*/ T0 w 5082"/>
                            <a:gd name="T2" fmla="+- 0 10416 10416"/>
                            <a:gd name="T3" fmla="*/ 10416 h 660"/>
                            <a:gd name="T4" fmla="+- 0 19812 14731"/>
                            <a:gd name="T5" fmla="*/ T4 w 5082"/>
                            <a:gd name="T6" fmla="+- 0 10416 10416"/>
                            <a:gd name="T7" fmla="*/ 10416 h 660"/>
                            <a:gd name="T8" fmla="+- 0 19812 14731"/>
                            <a:gd name="T9" fmla="*/ T8 w 5082"/>
                            <a:gd name="T10" fmla="+- 0 11076 10416"/>
                            <a:gd name="T11" fmla="*/ 11076 h 660"/>
                            <a:gd name="T12" fmla="+- 0 14731 14731"/>
                            <a:gd name="T13" fmla="*/ T12 w 5082"/>
                            <a:gd name="T14" fmla="+- 0 11076 10416"/>
                            <a:gd name="T15" fmla="*/ 11076 h 660"/>
                            <a:gd name="T16" fmla="+- 0 14731 14731"/>
                            <a:gd name="T17" fmla="*/ T16 w 5082"/>
                            <a:gd name="T18" fmla="+- 0 10416 10416"/>
                            <a:gd name="T19" fmla="*/ 10416 h 660"/>
                          </a:gdLst>
                          <a:ahLst/>
                          <a:cxnLst>
                            <a:cxn ang="0">
                              <a:pos x="T1" y="T3"/>
                            </a:cxn>
                            <a:cxn ang="0">
                              <a:pos x="T5" y="T7"/>
                            </a:cxn>
                            <a:cxn ang="0">
                              <a:pos x="T9" y="T11"/>
                            </a:cxn>
                            <a:cxn ang="0">
                              <a:pos x="T13" y="T15"/>
                            </a:cxn>
                            <a:cxn ang="0">
                              <a:pos x="T17" y="T19"/>
                            </a:cxn>
                          </a:cxnLst>
                          <a:rect l="0" t="0" r="r" b="b"/>
                          <a:pathLst>
                            <a:path w="5082" h="660">
                              <a:moveTo>
                                <a:pt x="0" y="0"/>
                              </a:moveTo>
                              <a:lnTo>
                                <a:pt x="5081" y="0"/>
                              </a:lnTo>
                              <a:lnTo>
                                <a:pt x="5081" y="660"/>
                              </a:lnTo>
                              <a:lnTo>
                                <a:pt x="0" y="660"/>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3FB06" id="Freeform: Shape 21" o:spid="_x0000_s1026" style="position:absolute;margin-left:417.55pt;margin-top:295.25pt;width:144.05pt;height:18.7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" path="m,l5081,r,660l,660,,xe" fillcolor="#f5a118" stroked="f">
                <v:path arrowok="t" o:connecttype="custom" o:connectlocs="0,3748024;1829075,3748024;1829075,3985514;0,3985514;0,3748024" o:connectangles="0,0,0,0,0"/>
                <w10:wrap anchorx="page" anchory="page"/>
              </v:shape>
            </w:pict>
          </mc:Fallback>
        </mc:AlternateContent>
      </w:r>
      <w:r>
        <w:rPr>
          <w:noProof/>
        </w:rPr>
        <mc:AlternateContent>
          <mc:Choice Requires="wps">
            <w:drawing>
              <wp:anchor distT="0" distB="0" distL="114300" distR="114300" simplePos="0" relativeHeight="251628032" behindDoc="1" locked="0" layoutInCell="1" allowOverlap="1" wp14:anchorId="59D9C2A5" wp14:editId="3945A931">
                <wp:simplePos x="0" y="0"/>
                <wp:positionH relativeFrom="page">
                  <wp:posOffset>5302885</wp:posOffset>
                </wp:positionH>
                <wp:positionV relativeFrom="page">
                  <wp:posOffset>560705</wp:posOffset>
                </wp:positionV>
                <wp:extent cx="1829435" cy="245745"/>
                <wp:effectExtent l="0" t="0" r="0" b="0"/>
                <wp:wrapNone/>
                <wp:docPr id="20" name="Freeform: 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745"/>
                        </a:xfrm>
                        <a:custGeom>
                          <a:avLst/>
                          <a:gdLst>
                            <a:gd name="T0" fmla="+- 0 14731 14731"/>
                            <a:gd name="T1" fmla="*/ T0 w 5082"/>
                            <a:gd name="T2" fmla="+- 0 1558 1558"/>
                            <a:gd name="T3" fmla="*/ 1558 h 683"/>
                            <a:gd name="T4" fmla="+- 0 19812 14731"/>
                            <a:gd name="T5" fmla="*/ T4 w 5082"/>
                            <a:gd name="T6" fmla="+- 0 1558 1558"/>
                            <a:gd name="T7" fmla="*/ 1558 h 683"/>
                            <a:gd name="T8" fmla="+- 0 19812 14731"/>
                            <a:gd name="T9" fmla="*/ T8 w 5082"/>
                            <a:gd name="T10" fmla="+- 0 2241 1558"/>
                            <a:gd name="T11" fmla="*/ 2241 h 683"/>
                            <a:gd name="T12" fmla="+- 0 14731 14731"/>
                            <a:gd name="T13" fmla="*/ T12 w 5082"/>
                            <a:gd name="T14" fmla="+- 0 2241 1558"/>
                            <a:gd name="T15" fmla="*/ 2241 h 683"/>
                            <a:gd name="T16" fmla="+- 0 14731 14731"/>
                            <a:gd name="T17" fmla="*/ T16 w 5082"/>
                            <a:gd name="T18" fmla="+- 0 1558 1558"/>
                            <a:gd name="T19" fmla="*/ 1558 h 683"/>
                          </a:gdLst>
                          <a:ahLst/>
                          <a:cxnLst>
                            <a:cxn ang="0">
                              <a:pos x="T1" y="T3"/>
                            </a:cxn>
                            <a:cxn ang="0">
                              <a:pos x="T5" y="T7"/>
                            </a:cxn>
                            <a:cxn ang="0">
                              <a:pos x="T9" y="T11"/>
                            </a:cxn>
                            <a:cxn ang="0">
                              <a:pos x="T13" y="T15"/>
                            </a:cxn>
                            <a:cxn ang="0">
                              <a:pos x="T17" y="T19"/>
                            </a:cxn>
                          </a:cxnLst>
                          <a:rect l="0" t="0" r="r" b="b"/>
                          <a:pathLst>
                            <a:path w="5082" h="683">
                              <a:moveTo>
                                <a:pt x="0" y="0"/>
                              </a:moveTo>
                              <a:lnTo>
                                <a:pt x="5081" y="0"/>
                              </a:lnTo>
                              <a:lnTo>
                                <a:pt x="5081" y="683"/>
                              </a:lnTo>
                              <a:lnTo>
                                <a:pt x="0" y="68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760AA" id="Freeform: Shape 20" o:spid="_x0000_s1026" style="position:absolute;margin-left:417.55pt;margin-top:44.15pt;width:144.05pt;height:19.35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" path="m,l5081,r,683l,683,,xe" fillcolor="#f5a118" stroked="f">
                <v:path arrowok="t" o:connecttype="custom" o:connectlocs="0,560572;1829075,560572;1829075,806317;0,806317;0,560572" o:connectangles="0,0,0,0,0"/>
                <w10:wrap anchorx="page" anchory="page"/>
              </v:shape>
            </w:pict>
          </mc:Fallback>
        </mc:AlternateContent>
      </w:r>
      <w:r>
        <w:rPr>
          <w:noProof/>
        </w:rPr>
        <mc:AlternateContent>
          <mc:Choice Requires="wps">
            <w:drawing>
              <wp:anchor distT="0" distB="0" distL="114300" distR="114300" simplePos="0" relativeHeight="251629056" behindDoc="1" locked="0" layoutInCell="1" allowOverlap="1" wp14:anchorId="590905D5" wp14:editId="15EDDE88">
                <wp:simplePos x="0" y="0"/>
                <wp:positionH relativeFrom="page">
                  <wp:posOffset>5302885</wp:posOffset>
                </wp:positionH>
                <wp:positionV relativeFrom="page">
                  <wp:posOffset>315595</wp:posOffset>
                </wp:positionV>
                <wp:extent cx="1829435" cy="245110"/>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110"/>
                        </a:xfrm>
                        <a:custGeom>
                          <a:avLst/>
                          <a:gdLst>
                            <a:gd name="T0" fmla="+- 0 14731 14731"/>
                            <a:gd name="T1" fmla="*/ T0 w 5082"/>
                            <a:gd name="T2" fmla="+- 0 877 877"/>
                            <a:gd name="T3" fmla="*/ 877 h 681"/>
                            <a:gd name="T4" fmla="+- 0 19812 14731"/>
                            <a:gd name="T5" fmla="*/ T4 w 5082"/>
                            <a:gd name="T6" fmla="+- 0 877 877"/>
                            <a:gd name="T7" fmla="*/ 877 h 681"/>
                            <a:gd name="T8" fmla="+- 0 19812 14731"/>
                            <a:gd name="T9" fmla="*/ T8 w 5082"/>
                            <a:gd name="T10" fmla="+- 0 1558 877"/>
                            <a:gd name="T11" fmla="*/ 1558 h 681"/>
                            <a:gd name="T12" fmla="+- 0 14731 14731"/>
                            <a:gd name="T13" fmla="*/ T12 w 5082"/>
                            <a:gd name="T14" fmla="+- 0 1558 877"/>
                            <a:gd name="T15" fmla="*/ 1558 h 681"/>
                            <a:gd name="T16" fmla="+- 0 14731 14731"/>
                            <a:gd name="T17" fmla="*/ T16 w 5082"/>
                            <a:gd name="T18" fmla="+- 0 877 877"/>
                            <a:gd name="T19" fmla="*/ 877 h 681"/>
                          </a:gdLst>
                          <a:ahLst/>
                          <a:cxnLst>
                            <a:cxn ang="0">
                              <a:pos x="T1" y="T3"/>
                            </a:cxn>
                            <a:cxn ang="0">
                              <a:pos x="T5" y="T7"/>
                            </a:cxn>
                            <a:cxn ang="0">
                              <a:pos x="T9" y="T11"/>
                            </a:cxn>
                            <a:cxn ang="0">
                              <a:pos x="T13" y="T15"/>
                            </a:cxn>
                            <a:cxn ang="0">
                              <a:pos x="T17" y="T19"/>
                            </a:cxn>
                          </a:cxnLst>
                          <a:rect l="0" t="0" r="r" b="b"/>
                          <a:pathLst>
                            <a:path w="5082" h="681">
                              <a:moveTo>
                                <a:pt x="0" y="0"/>
                              </a:moveTo>
                              <a:lnTo>
                                <a:pt x="5081" y="0"/>
                              </a:lnTo>
                              <a:lnTo>
                                <a:pt x="5081" y="681"/>
                              </a:lnTo>
                              <a:lnTo>
                                <a:pt x="0" y="681"/>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75F38A" id="Freeform: Shape 19" o:spid="_x0000_s1026" style="position:absolute;margin-left:417.55pt;margin-top:24.85pt;width:144.05pt;height:19.3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" path="m,l5081,r,681l,681,,xe" fillcolor="#f5a118" stroked="f">
                <v:path arrowok="t" o:connecttype="custom" o:connectlocs="0,315656;1829075,315656;1829075,560766;0,560766;0,315656" o:connectangles="0,0,0,0,0"/>
                <w10:wrap anchorx="page" anchory="page"/>
              </v:shape>
            </w:pict>
          </mc:Fallback>
        </mc:AlternateContent>
      </w:r>
      <w:r>
        <w:rPr>
          <w:noProof/>
        </w:rPr>
        <mc:AlternateContent>
          <mc:Choice Requires="wps">
            <w:drawing>
              <wp:anchor distT="0" distB="0" distL="114300" distR="114300" simplePos="0" relativeHeight="251633152" behindDoc="1" locked="0" layoutInCell="1" allowOverlap="1" wp14:anchorId="28065524" wp14:editId="13D881C2">
                <wp:simplePos x="0" y="0"/>
                <wp:positionH relativeFrom="page">
                  <wp:posOffset>5302885</wp:posOffset>
                </wp:positionH>
                <wp:positionV relativeFrom="page">
                  <wp:posOffset>1607820</wp:posOffset>
                </wp:positionV>
                <wp:extent cx="1829435" cy="26416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B911A" id="Freeform: Shape 18"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" path="m,l5081,r,733l,733,,xe" fillcolor="#f5a118" stroked="f">
                <v:path arrowok="t" o:connecttype="custom" o:connectlocs="0,1607633;1829075,1607633;1829075,1871433;0,1871433;0,1607633" o:connectangles="0,0,0,0,0"/>
                <w10:wrap anchorx="page" anchory="page"/>
              </v:shape>
            </w:pict>
          </mc:Fallback>
        </mc:AlternateContent>
      </w:r>
      <w:r>
        <w:rPr>
          <w:noProof/>
        </w:rPr>
        <mc:AlternateContent>
          <mc:Choice Requires="wps">
            <w:drawing>
              <wp:anchor distT="0" distB="0" distL="114300" distR="114300" simplePos="0" relativeHeight="251634176" behindDoc="1" locked="0" layoutInCell="1" allowOverlap="1" wp14:anchorId="6F020817" wp14:editId="2CF9D7EB">
                <wp:simplePos x="0" y="0"/>
                <wp:positionH relativeFrom="page">
                  <wp:posOffset>5302885</wp:posOffset>
                </wp:positionH>
                <wp:positionV relativeFrom="page">
                  <wp:posOffset>2400300</wp:posOffset>
                </wp:positionV>
                <wp:extent cx="1829435" cy="264160"/>
                <wp:effectExtent l="0" t="0" r="0" b="0"/>
                <wp:wrapNone/>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6668 6668"/>
                            <a:gd name="T3" fmla="*/ 6668 h 734"/>
                            <a:gd name="T4" fmla="+- 0 19812 14731"/>
                            <a:gd name="T5" fmla="*/ T4 w 5082"/>
                            <a:gd name="T6" fmla="+- 0 6668 6668"/>
                            <a:gd name="T7" fmla="*/ 6668 h 734"/>
                            <a:gd name="T8" fmla="+- 0 19812 14731"/>
                            <a:gd name="T9" fmla="*/ T8 w 5082"/>
                            <a:gd name="T10" fmla="+- 0 7402 6668"/>
                            <a:gd name="T11" fmla="*/ 7402 h 734"/>
                            <a:gd name="T12" fmla="+- 0 14731 14731"/>
                            <a:gd name="T13" fmla="*/ T12 w 5082"/>
                            <a:gd name="T14" fmla="+- 0 7402 6668"/>
                            <a:gd name="T15" fmla="*/ 7402 h 734"/>
                            <a:gd name="T16" fmla="+- 0 14731 14731"/>
                            <a:gd name="T17" fmla="*/ T16 w 5082"/>
                            <a:gd name="T18" fmla="+- 0 6668 6668"/>
                            <a:gd name="T19" fmla="*/ 6668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4"/>
                              </a:lnTo>
                              <a:lnTo>
                                <a:pt x="0" y="73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D9EE11" id="Freeform: Shape 17" o:spid="_x0000_s1026" style="position:absolute;margin-left:417.55pt;margin-top:189pt;width:144.05pt;height:20.8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" path="m,l5081,r,734l,734,,xe" fillcolor="#f5a118" stroked="f">
                <v:path arrowok="t" o:connecttype="custom" o:connectlocs="0,2399753;1829075,2399753;1829075,2663913;0,2663913;0,2399753" o:connectangles="0,0,0,0,0"/>
                <w10:wrap anchorx="page" anchory="page"/>
              </v:shape>
            </w:pict>
          </mc:Fallback>
        </mc:AlternateContent>
      </w:r>
      <w:r>
        <w:rPr>
          <w:noProof/>
        </w:rPr>
        <mc:AlternateContent>
          <mc:Choice Requires="wps">
            <w:drawing>
              <wp:anchor distT="4294967295" distB="4294967295" distL="114300" distR="114300" simplePos="0" relativeHeight="251635200" behindDoc="1" locked="0" layoutInCell="1" allowOverlap="1" wp14:anchorId="7F24021C" wp14:editId="649875C0">
                <wp:simplePos x="0" y="0"/>
                <wp:positionH relativeFrom="page">
                  <wp:posOffset>5970905</wp:posOffset>
                </wp:positionH>
                <wp:positionV relativeFrom="page">
                  <wp:posOffset>3456939</wp:posOffset>
                </wp:positionV>
                <wp:extent cx="493395" cy="0"/>
                <wp:effectExtent l="0" t="0" r="0" b="0"/>
                <wp:wrapNone/>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29199" id="Freeform: Shape 16" o:spid="_x0000_s1026" style="position:absolute;margin-left:470.15pt;margin-top:272.2pt;width:38.85pt;height:0;z-index:-2516812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bookmarkStart w:id="1" w:name="_Hlk93481762"/>
      <w:r w:rsidR="00AE60B5">
        <w:rPr>
          <w:rFonts w:ascii="Arial" w:eastAsia="Franklin Gothic Medium" w:hAnsi="Arial" w:cs="Arial"/>
          <w:b/>
          <w:bCs/>
          <w:color w:val="FFFFFF"/>
          <w:w w:val="97"/>
          <w:sz w:val="31"/>
          <w:szCs w:val="31"/>
        </w:rPr>
        <w:t>17</w:t>
      </w:r>
      <w:r w:rsidR="001A6485">
        <w:rPr>
          <w:rFonts w:ascii="Arial" w:eastAsia="Franklin Gothic Medium" w:hAnsi="Arial" w:cs="Arial"/>
          <w:b/>
          <w:bCs/>
          <w:color w:val="FFFFFF"/>
          <w:w w:val="97"/>
          <w:sz w:val="31"/>
          <w:szCs w:val="31"/>
        </w:rPr>
        <w:t xml:space="preserve">, </w:t>
      </w:r>
      <w:r w:rsidR="00AE60B5">
        <w:rPr>
          <w:rFonts w:ascii="Arial" w:eastAsia="Franklin Gothic Medium" w:hAnsi="Arial" w:cs="Arial"/>
          <w:b/>
          <w:bCs/>
          <w:color w:val="FFFFFF"/>
          <w:w w:val="97"/>
          <w:sz w:val="31"/>
          <w:szCs w:val="31"/>
        </w:rPr>
        <w:t>20</w:t>
      </w:r>
      <w:r w:rsidR="001A6485">
        <w:rPr>
          <w:rFonts w:ascii="Arial" w:eastAsia="Franklin Gothic Medium" w:hAnsi="Arial" w:cs="Arial"/>
          <w:b/>
          <w:bCs/>
          <w:color w:val="FFFFFF"/>
          <w:w w:val="97"/>
          <w:sz w:val="31"/>
          <w:szCs w:val="31"/>
        </w:rPr>
        <w:t xml:space="preserve"> &amp; 2</w:t>
      </w:r>
      <w:r w:rsidR="00AE60B5">
        <w:rPr>
          <w:rFonts w:ascii="Arial" w:eastAsia="Franklin Gothic Medium" w:hAnsi="Arial" w:cs="Arial"/>
          <w:b/>
          <w:bCs/>
          <w:color w:val="FFFFFF"/>
          <w:w w:val="97"/>
          <w:sz w:val="31"/>
          <w:szCs w:val="31"/>
        </w:rPr>
        <w:t>1</w:t>
      </w:r>
      <w:r w:rsidR="00EA56DD">
        <w:rPr>
          <w:rFonts w:ascii="Arial" w:eastAsia="Franklin Gothic Medium" w:hAnsi="Arial" w:cs="Arial"/>
          <w:b/>
          <w:bCs/>
          <w:color w:val="FFFFFF"/>
          <w:w w:val="97"/>
          <w:sz w:val="31"/>
          <w:szCs w:val="31"/>
        </w:rPr>
        <w:t xml:space="preserve"> </w:t>
      </w:r>
      <w:r w:rsidR="00AE60B5">
        <w:rPr>
          <w:rFonts w:ascii="Arial" w:eastAsia="Franklin Gothic Medium" w:hAnsi="Arial" w:cs="Arial"/>
          <w:b/>
          <w:bCs/>
          <w:color w:val="FFFFFF"/>
          <w:w w:val="97"/>
          <w:sz w:val="31"/>
          <w:szCs w:val="31"/>
        </w:rPr>
        <w:t>May</w:t>
      </w:r>
      <w:r w:rsidR="00B604B2" w:rsidRPr="008B573C">
        <w:rPr>
          <w:rFonts w:ascii="Arial" w:eastAsia="Franklin Gothic Medium" w:hAnsi="Arial" w:cs="Arial"/>
          <w:b/>
          <w:bCs/>
          <w:color w:val="FFFFFF"/>
          <w:w w:val="97"/>
          <w:sz w:val="31"/>
          <w:szCs w:val="31"/>
        </w:rPr>
        <w:t xml:space="preserve"> </w:t>
      </w:r>
      <w:r w:rsidR="00F17C6B" w:rsidRPr="008B573C">
        <w:rPr>
          <w:rFonts w:ascii="Arial" w:eastAsia="Franklin Gothic Medium" w:hAnsi="Arial" w:cs="Arial"/>
          <w:b/>
          <w:bCs/>
          <w:color w:val="FFFFFF"/>
          <w:w w:val="97"/>
          <w:sz w:val="31"/>
          <w:szCs w:val="31"/>
        </w:rPr>
        <w:t>20</w:t>
      </w:r>
      <w:r w:rsidR="004E65B3" w:rsidRPr="008B573C">
        <w:rPr>
          <w:rFonts w:ascii="Arial" w:eastAsia="Franklin Gothic Medium" w:hAnsi="Arial" w:cs="Arial"/>
          <w:b/>
          <w:bCs/>
          <w:color w:val="FFFFFF"/>
          <w:w w:val="97"/>
          <w:sz w:val="31"/>
          <w:szCs w:val="31"/>
        </w:rPr>
        <w:t>2</w:t>
      </w:r>
      <w:r w:rsidR="001A6485">
        <w:rPr>
          <w:rFonts w:ascii="Arial" w:eastAsia="Franklin Gothic Medium" w:hAnsi="Arial" w:cs="Arial"/>
          <w:b/>
          <w:bCs/>
          <w:color w:val="FFFFFF"/>
          <w:w w:val="97"/>
          <w:sz w:val="31"/>
          <w:szCs w:val="31"/>
        </w:rPr>
        <w:t>4</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460110A5" w:rsidR="006968BC" w:rsidRDefault="00A36545" w:rsidP="00F17C6B">
      <w:pPr>
        <w:tabs>
          <w:tab w:val="center" w:pos="1345"/>
        </w:tabs>
        <w:spacing w:line="200" w:lineRule="exact"/>
      </w:pPr>
      <w:r>
        <w:rPr>
          <w:noProof/>
        </w:rPr>
        <mc:AlternateContent>
          <mc:Choice Requires="wps">
            <w:drawing>
              <wp:anchor distT="0" distB="0" distL="114300" distR="114300" simplePos="0" relativeHeight="251605504" behindDoc="1" locked="0" layoutInCell="1" allowOverlap="1" wp14:anchorId="003C955D" wp14:editId="4103B344">
                <wp:simplePos x="0" y="0"/>
                <wp:positionH relativeFrom="page">
                  <wp:posOffset>5116195</wp:posOffset>
                </wp:positionH>
                <wp:positionV relativeFrom="page">
                  <wp:posOffset>294005</wp:posOffset>
                </wp:positionV>
                <wp:extent cx="2220595" cy="627888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0595"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F2D05" id="Freeform: Shape 15" o:spid="_x0000_s1026" style="position:absolute;margin-left:402.85pt;margin-top:23.15pt;width:174.8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" path="m,l6097,r,19005l,19005,,xe" fillcolor="#f5a118" stroked="f">
                <v:path arrowok="t" o:connecttype="custom" o:connectlocs="0,165182;2220231,165182;2220231,6443731;0,6443731;0,165182" o:connectangles="0,0,0,0,0"/>
                <w10:wrap anchorx="page" anchory="page"/>
              </v:shape>
            </w:pict>
          </mc:Fallback>
        </mc:AlternateContent>
      </w:r>
      <w:r w:rsidR="00F17C6B">
        <w:tab/>
      </w:r>
    </w:p>
    <w:p w14:paraId="6F78DFB1" w14:textId="51EEBFB0" w:rsidR="00F17C6B" w:rsidRDefault="00A36545">
      <w:pPr>
        <w:spacing w:line="200" w:lineRule="exact"/>
      </w:pPr>
      <w:r>
        <w:rPr>
          <w:noProof/>
        </w:rPr>
        <mc:AlternateContent>
          <mc:Choice Requires="wps">
            <w:drawing>
              <wp:anchor distT="4294967295" distB="4294967295" distL="114300" distR="114300" simplePos="0" relativeHeight="251632128" behindDoc="1" locked="0" layoutInCell="1" allowOverlap="1" wp14:anchorId="0E9D6E1C" wp14:editId="641698BF">
                <wp:simplePos x="0" y="0"/>
                <wp:positionH relativeFrom="page">
                  <wp:posOffset>5970905</wp:posOffset>
                </wp:positionH>
                <wp:positionV relativeFrom="page">
                  <wp:posOffset>934719</wp:posOffset>
                </wp:positionV>
                <wp:extent cx="493395" cy="0"/>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F8F803" id="Freeform: Shape 14" o:spid="_x0000_s1026" style="position:absolute;margin-left:470.15pt;margin-top:73.6pt;width:38.8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p>
    <w:p w14:paraId="6F78DFB2" w14:textId="6E577A4D" w:rsidR="006968BC" w:rsidRDefault="00A36545">
      <w:pPr>
        <w:spacing w:line="200" w:lineRule="exact"/>
      </w:pPr>
      <w:r>
        <w:rPr>
          <w:noProof/>
        </w:rPr>
        <mc:AlternateContent>
          <mc:Choice Requires="wps">
            <w:drawing>
              <wp:anchor distT="0" distB="0" distL="114300" distR="114300" simplePos="0" relativeHeight="251625984" behindDoc="1" locked="0" layoutInCell="1" allowOverlap="1" wp14:anchorId="73110181" wp14:editId="20155B2C">
                <wp:simplePos x="0" y="0"/>
                <wp:positionH relativeFrom="page">
                  <wp:posOffset>5302885</wp:posOffset>
                </wp:positionH>
                <wp:positionV relativeFrom="page">
                  <wp:posOffset>1021080</wp:posOffset>
                </wp:positionV>
                <wp:extent cx="1829435" cy="55626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02FB3" id="Freeform: Shape 13"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" path="m,l5081,r,1546l,1546,,xe" fillcolor="#f5a118" stroked="f">
                <v:path arrowok="t" o:connecttype="custom" o:connectlocs="0,1050993;1829075,1050993;1829075,1607253;0,1607253;0,1050993" o:connectangles="0,0,0,0,0"/>
                <w10:wrap anchorx="page" anchory="page"/>
              </v:shape>
            </w:pict>
          </mc:Fallback>
        </mc:AlternateContent>
      </w:r>
    </w:p>
    <w:p w14:paraId="6F78DFB4" w14:textId="3298217E" w:rsidR="006968BC" w:rsidRPr="00F17C6B" w:rsidRDefault="003F3535" w:rsidP="00F82200">
      <w:pPr>
        <w:spacing w:before="25" w:line="295" w:lineRule="exact"/>
        <w:ind w:right="-567"/>
        <w:rPr>
          <w:sz w:val="31"/>
          <w:szCs w:val="31"/>
        </w:rPr>
        <w:sectPr w:rsidR="006968BC" w:rsidRPr="00F17C6B">
          <w:type w:val="continuous"/>
          <w:pgSz w:w="12240" w:h="15840"/>
          <w:pgMar w:top="1440" w:right="1068" w:bottom="0" w:left="8481" w:header="720" w:footer="720" w:gutter="0"/>
          <w:cols w:space="720"/>
        </w:sectPr>
      </w:pPr>
      <w:r w:rsidRPr="00F17C6B">
        <w:rPr>
          <w:rFonts w:ascii="Arial" w:eastAsia="Arial" w:hAnsi="Arial" w:cs="Arial"/>
          <w:b/>
          <w:bCs/>
          <w:color w:val="FFFFFF"/>
          <w:w w:val="86"/>
          <w:sz w:val="31"/>
          <w:szCs w:val="31"/>
        </w:rPr>
        <w:t>- EARLY BIRD: $</w:t>
      </w:r>
      <w:r w:rsidR="00DE649B">
        <w:rPr>
          <w:rFonts w:ascii="Arial" w:eastAsia="Arial" w:hAnsi="Arial" w:cs="Arial"/>
          <w:b/>
          <w:bCs/>
          <w:color w:val="FFFFFF"/>
          <w:w w:val="86"/>
          <w:sz w:val="31"/>
          <w:szCs w:val="31"/>
        </w:rPr>
        <w:t>80</w:t>
      </w:r>
      <w:r w:rsidRPr="00F17C6B">
        <w:rPr>
          <w:rFonts w:ascii="Arial" w:eastAsia="Arial" w:hAnsi="Arial" w:cs="Arial"/>
          <w:b/>
          <w:bCs/>
          <w:color w:val="FFFFFF"/>
          <w:w w:val="86"/>
          <w:sz w:val="31"/>
          <w:szCs w:val="31"/>
        </w:rPr>
        <w:t>0</w:t>
      </w:r>
      <w:r w:rsidRPr="00F17C6B">
        <w:rPr>
          <w:rFonts w:ascii="Arial" w:eastAsia="Arial" w:hAnsi="Arial" w:cs="Arial"/>
          <w:b/>
          <w:bCs/>
          <w:color w:val="FFFFFF"/>
          <w:sz w:val="31"/>
          <w:szCs w:val="31"/>
        </w:rPr>
        <w:t> </w:t>
      </w:r>
    </w:p>
    <w:p w14:paraId="6F78DFB5" w14:textId="57038A8C" w:rsidR="006968BC" w:rsidRPr="00F17C6B" w:rsidRDefault="003F3535" w:rsidP="00F17C6B">
      <w:pPr>
        <w:spacing w:before="113" w:line="309" w:lineRule="exact"/>
        <w:ind w:right="-567"/>
        <w:rPr>
          <w:sz w:val="31"/>
          <w:szCs w:val="31"/>
        </w:rPr>
        <w:sectPr w:rsidR="006968BC" w:rsidRPr="00F17C6B">
          <w:type w:val="continuous"/>
          <w:pgSz w:w="12240" w:h="15840"/>
          <w:pgMar w:top="1440" w:right="1298" w:bottom="0" w:left="8709" w:header="720" w:footer="720" w:gutter="0"/>
          <w:cols w:space="720"/>
        </w:sectPr>
      </w:pPr>
      <w:r w:rsidRPr="00F17C6B">
        <w:rPr>
          <w:rFonts w:ascii="Arial" w:eastAsia="Arial" w:hAnsi="Arial" w:cs="Arial"/>
          <w:b/>
          <w:bCs/>
          <w:color w:val="FFFFFF"/>
          <w:w w:val="84"/>
          <w:sz w:val="31"/>
          <w:szCs w:val="31"/>
        </w:rPr>
        <w:t>(BY </w:t>
      </w:r>
      <w:r w:rsidR="00AE60B5">
        <w:rPr>
          <w:rFonts w:ascii="Arial" w:eastAsia="Arial" w:hAnsi="Arial" w:cs="Arial"/>
          <w:b/>
          <w:bCs/>
          <w:color w:val="FFFFFF"/>
          <w:w w:val="84"/>
          <w:sz w:val="31"/>
          <w:szCs w:val="31"/>
        </w:rPr>
        <w:t>15 Apr</w:t>
      </w:r>
      <w:r w:rsidRPr="00F17C6B">
        <w:rPr>
          <w:rFonts w:ascii="Arial" w:eastAsia="Arial" w:hAnsi="Arial" w:cs="Arial"/>
          <w:b/>
          <w:bCs/>
          <w:color w:val="FFFFFF"/>
          <w:w w:val="84"/>
          <w:sz w:val="31"/>
          <w:szCs w:val="31"/>
        </w:rPr>
        <w:t> 20</w:t>
      </w:r>
      <w:r w:rsidR="004E65B3">
        <w:rPr>
          <w:rFonts w:ascii="Arial" w:eastAsia="Arial" w:hAnsi="Arial" w:cs="Arial"/>
          <w:b/>
          <w:bCs/>
          <w:color w:val="FFFFFF"/>
          <w:w w:val="84"/>
          <w:sz w:val="31"/>
          <w:szCs w:val="31"/>
        </w:rPr>
        <w:t>2</w:t>
      </w:r>
      <w:r w:rsidR="00241C79">
        <w:rPr>
          <w:rFonts w:ascii="Arial" w:eastAsia="Arial" w:hAnsi="Arial" w:cs="Arial"/>
          <w:b/>
          <w:bCs/>
          <w:color w:val="FFFFFF"/>
          <w:w w:val="84"/>
          <w:sz w:val="31"/>
          <w:szCs w:val="31"/>
        </w:rPr>
        <w:t>4</w:t>
      </w:r>
      <w:r w:rsidRPr="00F17C6B">
        <w:rPr>
          <w:rFonts w:ascii="Arial" w:eastAsia="Arial" w:hAnsi="Arial" w:cs="Arial"/>
          <w:b/>
          <w:bCs/>
          <w:color w:val="FFFFFF"/>
          <w:w w:val="84"/>
          <w:sz w:val="31"/>
          <w:szCs w:val="31"/>
        </w:rPr>
        <w:t>)</w:t>
      </w:r>
    </w:p>
    <w:p w14:paraId="6F78DFB6" w14:textId="77777777" w:rsidR="006968BC" w:rsidRPr="00F17C6B" w:rsidRDefault="006968BC">
      <w:pPr>
        <w:spacing w:line="200" w:lineRule="exact"/>
        <w:rPr>
          <w:sz w:val="31"/>
          <w:szCs w:val="31"/>
        </w:rPr>
      </w:pPr>
    </w:p>
    <w:p w14:paraId="6F78DFB7" w14:textId="22336575" w:rsidR="006968BC" w:rsidRPr="00F17C6B" w:rsidRDefault="003F3535">
      <w:pPr>
        <w:spacing w:before="119" w:line="295" w:lineRule="exact"/>
        <w:ind w:right="-567"/>
        <w:rPr>
          <w:sz w:val="31"/>
          <w:szCs w:val="31"/>
        </w:rPr>
      </w:pPr>
      <w:r w:rsidRPr="00F17C6B">
        <w:rPr>
          <w:rFonts w:ascii="Arial" w:eastAsia="Arial" w:hAnsi="Arial" w:cs="Arial"/>
          <w:b/>
          <w:bCs/>
          <w:color w:val="FFFFFF"/>
          <w:w w:val="86"/>
          <w:sz w:val="31"/>
          <w:szCs w:val="31"/>
        </w:rPr>
        <w:t>- REGULAR: $8</w:t>
      </w:r>
      <w:r w:rsidR="00530F1A">
        <w:rPr>
          <w:rFonts w:ascii="Arial" w:eastAsia="Arial" w:hAnsi="Arial" w:cs="Arial"/>
          <w:b/>
          <w:bCs/>
          <w:color w:val="FFFFFF"/>
          <w:w w:val="86"/>
          <w:sz w:val="31"/>
          <w:szCs w:val="31"/>
        </w:rPr>
        <w:t>5</w:t>
      </w:r>
      <w:r w:rsidRPr="00F17C6B">
        <w:rPr>
          <w:rFonts w:ascii="Arial" w:eastAsia="Arial" w:hAnsi="Arial" w:cs="Arial"/>
          <w:b/>
          <w:bCs/>
          <w:color w:val="FFFFFF"/>
          <w:w w:val="86"/>
          <w:sz w:val="31"/>
          <w:szCs w:val="31"/>
        </w:rPr>
        <w:t>0</w:t>
      </w:r>
      <w:r w:rsidRPr="00F17C6B">
        <w:rPr>
          <w:rFonts w:ascii="Arial" w:eastAsia="Arial" w:hAnsi="Arial" w:cs="Arial"/>
          <w:b/>
          <w:bCs/>
          <w:color w:val="FFFFFF"/>
          <w:sz w:val="31"/>
          <w:szCs w:val="31"/>
        </w:rPr>
        <w:t> </w:t>
      </w:r>
    </w:p>
    <w:p w14:paraId="6F78DFB8" w14:textId="77777777" w:rsidR="006968BC" w:rsidRPr="00F17C6B" w:rsidRDefault="006968BC">
      <w:pPr>
        <w:spacing w:line="20" w:lineRule="exact"/>
        <w:rPr>
          <w:sz w:val="31"/>
          <w:szCs w:val="31"/>
        </w:rPr>
        <w:sectPr w:rsidR="006968BC" w:rsidRPr="00F17C6B">
          <w:type w:val="continuous"/>
          <w:pgSz w:w="12240" w:h="15840"/>
          <w:pgMar w:top="1440" w:right="1224" w:bottom="0" w:left="8632" w:header="720" w:footer="720" w:gutter="0"/>
          <w:cols w:space="720"/>
        </w:sectPr>
      </w:pPr>
    </w:p>
    <w:p w14:paraId="6F78DFB9" w14:textId="77777777" w:rsidR="006968BC" w:rsidRPr="00F17C6B" w:rsidRDefault="003F3535">
      <w:pPr>
        <w:spacing w:before="120" w:line="309" w:lineRule="exact"/>
        <w:ind w:right="-567"/>
        <w:rPr>
          <w:sz w:val="31"/>
          <w:szCs w:val="31"/>
        </w:rPr>
      </w:pPr>
      <w:r w:rsidRPr="00F17C6B">
        <w:rPr>
          <w:rFonts w:ascii="Arial" w:eastAsia="Arial" w:hAnsi="Arial" w:cs="Arial"/>
          <w:b/>
          <w:bCs/>
          <w:color w:val="FFFFFF"/>
          <w:w w:val="87"/>
          <w:sz w:val="31"/>
          <w:szCs w:val="31"/>
        </w:rPr>
        <w:t>(CLOSING DATE BY</w:t>
      </w:r>
      <w:r w:rsidRPr="00F17C6B">
        <w:rPr>
          <w:rFonts w:ascii="Corbel" w:eastAsia="Corbel" w:hAnsi="Corbel" w:cs="Corbel"/>
          <w:color w:val="000000"/>
          <w:sz w:val="31"/>
          <w:szCs w:val="31"/>
        </w:rPr>
        <w:t> </w:t>
      </w:r>
    </w:p>
    <w:p w14:paraId="6F78DFBA" w14:textId="77777777" w:rsidR="006968BC" w:rsidRPr="00F17C6B" w:rsidRDefault="006968BC">
      <w:pPr>
        <w:spacing w:line="20" w:lineRule="exact"/>
        <w:rPr>
          <w:sz w:val="31"/>
          <w:szCs w:val="31"/>
        </w:rPr>
        <w:sectPr w:rsidR="006968BC" w:rsidRPr="00F17C6B">
          <w:type w:val="continuous"/>
          <w:pgSz w:w="12240" w:h="15840"/>
          <w:pgMar w:top="1440" w:right="1065" w:bottom="0" w:left="8471" w:header="720" w:footer="720" w:gutter="0"/>
          <w:cols w:space="720"/>
        </w:sectPr>
      </w:pPr>
    </w:p>
    <w:p w14:paraId="6F78DFBB" w14:textId="21D7F279" w:rsidR="006968BC" w:rsidRPr="009221C6" w:rsidRDefault="00190590">
      <w:pPr>
        <w:spacing w:before="109" w:line="318" w:lineRule="exact"/>
        <w:ind w:right="-567"/>
        <w:rPr>
          <w:rFonts w:ascii="Arial" w:eastAsia="Arial" w:hAnsi="Arial" w:cs="Arial"/>
          <w:b/>
          <w:bCs/>
          <w:color w:val="FFFFFF"/>
          <w:w w:val="87"/>
          <w:sz w:val="31"/>
          <w:szCs w:val="31"/>
        </w:rPr>
      </w:pPr>
      <w:r>
        <w:rPr>
          <w:rFonts w:ascii="Arial" w:eastAsia="Arial" w:hAnsi="Arial" w:cs="Arial"/>
          <w:b/>
          <w:bCs/>
          <w:color w:val="FFFFFF"/>
          <w:w w:val="87"/>
          <w:sz w:val="31"/>
          <w:szCs w:val="31"/>
        </w:rPr>
        <w:t>30</w:t>
      </w:r>
      <w:r w:rsidR="00AE0FE9">
        <w:rPr>
          <w:rFonts w:ascii="Arial" w:eastAsia="Arial" w:hAnsi="Arial" w:cs="Arial"/>
          <w:b/>
          <w:bCs/>
          <w:color w:val="FFFFFF"/>
          <w:w w:val="87"/>
          <w:sz w:val="31"/>
          <w:szCs w:val="31"/>
        </w:rPr>
        <w:t xml:space="preserve"> </w:t>
      </w:r>
      <w:r>
        <w:rPr>
          <w:rFonts w:ascii="Arial" w:eastAsia="Arial" w:hAnsi="Arial" w:cs="Arial"/>
          <w:b/>
          <w:bCs/>
          <w:color w:val="FFFFFF"/>
          <w:w w:val="87"/>
          <w:sz w:val="31"/>
          <w:szCs w:val="31"/>
        </w:rPr>
        <w:t>Apr</w:t>
      </w:r>
      <w:r w:rsidR="00D4038F">
        <w:rPr>
          <w:rFonts w:ascii="Arial" w:eastAsia="Arial" w:hAnsi="Arial" w:cs="Arial"/>
          <w:b/>
          <w:bCs/>
          <w:color w:val="FFFFFF"/>
          <w:w w:val="87"/>
          <w:sz w:val="31"/>
          <w:szCs w:val="31"/>
        </w:rPr>
        <w:t xml:space="preserve"> </w:t>
      </w:r>
      <w:r w:rsidR="003F3535" w:rsidRPr="00F17C6B">
        <w:rPr>
          <w:rFonts w:ascii="Arial" w:eastAsia="Arial" w:hAnsi="Arial" w:cs="Arial"/>
          <w:b/>
          <w:bCs/>
          <w:color w:val="FFFFFF"/>
          <w:w w:val="87"/>
          <w:sz w:val="31"/>
          <w:szCs w:val="31"/>
        </w:rPr>
        <w:t>20</w:t>
      </w:r>
      <w:r w:rsidR="004E65B3">
        <w:rPr>
          <w:rFonts w:ascii="Arial" w:eastAsia="Arial" w:hAnsi="Arial" w:cs="Arial"/>
          <w:b/>
          <w:bCs/>
          <w:color w:val="FFFFFF"/>
          <w:w w:val="87"/>
          <w:sz w:val="31"/>
          <w:szCs w:val="31"/>
        </w:rPr>
        <w:t>2</w:t>
      </w:r>
      <w:r w:rsidR="00AE0FE9">
        <w:rPr>
          <w:rFonts w:ascii="Arial" w:eastAsia="Arial" w:hAnsi="Arial" w:cs="Arial"/>
          <w:b/>
          <w:bCs/>
          <w:color w:val="FFFFFF"/>
          <w:w w:val="87"/>
          <w:sz w:val="31"/>
          <w:szCs w:val="31"/>
        </w:rPr>
        <w:t>4</w:t>
      </w:r>
      <w:r w:rsidR="003F3535" w:rsidRPr="00F17C6B">
        <w:rPr>
          <w:rFonts w:ascii="Arial" w:eastAsia="Arial" w:hAnsi="Arial" w:cs="Arial"/>
          <w:b/>
          <w:bCs/>
          <w:color w:val="FFFFFF"/>
          <w:w w:val="87"/>
          <w:sz w:val="31"/>
          <w:szCs w:val="31"/>
        </w:rPr>
        <w:t>)</w:t>
      </w:r>
      <w:r w:rsidR="003F3535" w:rsidRPr="00F17C6B">
        <w:rPr>
          <w:rFonts w:ascii="Corbel" w:eastAsia="Corbel" w:hAnsi="Corbel" w:cs="Corbel"/>
          <w:color w:val="000000"/>
          <w:sz w:val="31"/>
          <w:szCs w:val="31"/>
        </w:rPr>
        <w:t> </w:t>
      </w:r>
    </w:p>
    <w:p w14:paraId="6F78DFBC" w14:textId="77777777" w:rsidR="006968BC" w:rsidRPr="00F17C6B" w:rsidRDefault="006968BC">
      <w:pPr>
        <w:spacing w:line="20" w:lineRule="exact"/>
        <w:rPr>
          <w:sz w:val="31"/>
          <w:szCs w:val="31"/>
        </w:rPr>
        <w:sectPr w:rsidR="006968BC" w:rsidRPr="00F17C6B">
          <w:type w:val="continuous"/>
          <w:pgSz w:w="12240" w:h="15840"/>
          <w:pgMar w:top="1440" w:right="1538" w:bottom="0" w:left="8952" w:header="720" w:footer="720" w:gutter="0"/>
          <w:cols w:space="720"/>
        </w:sectPr>
      </w:pPr>
    </w:p>
    <w:p w14:paraId="6F78DFBD" w14:textId="77777777" w:rsidR="006968BC" w:rsidRDefault="006968BC">
      <w:pPr>
        <w:spacing w:line="200" w:lineRule="exact"/>
      </w:pPr>
    </w:p>
    <w:p w14:paraId="6F78DFBE" w14:textId="30824EB3" w:rsidR="006968BC" w:rsidRDefault="00A36545">
      <w:pPr>
        <w:spacing w:line="200" w:lineRule="exact"/>
      </w:pPr>
      <w:r>
        <w:rPr>
          <w:noProof/>
        </w:rPr>
        <mc:AlternateContent>
          <mc:Choice Requires="wps">
            <w:drawing>
              <wp:anchor distT="0" distB="0" distL="114300" distR="114300" simplePos="0" relativeHeight="251641344" behindDoc="1" locked="0" layoutInCell="1" allowOverlap="1" wp14:anchorId="35A9CED8" wp14:editId="1E6F57A6">
                <wp:simplePos x="0" y="0"/>
                <wp:positionH relativeFrom="margin">
                  <wp:posOffset>-31115</wp:posOffset>
                </wp:positionH>
                <wp:positionV relativeFrom="page">
                  <wp:posOffset>2723515</wp:posOffset>
                </wp:positionV>
                <wp:extent cx="1254125" cy="12065"/>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38A0E" id="Freeform: Shape 12"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" path="m,l3484,r,34l,34,,xe" stroked="f">
                <v:path arrowok="t" o:connecttype="custom" o:connectlocs="0,2271769;1253765,2271769;1253765,2283834;0,2283834;0,2271769" o:connectangles="0,0,0,0,0"/>
                <w10:wrap anchorx="margin" anchory="page"/>
              </v:shape>
            </w:pict>
          </mc:Fallback>
        </mc:AlternateContent>
      </w:r>
    </w:p>
    <w:p w14:paraId="0D55B0C6" w14:textId="686DEE9F" w:rsidR="003C15F1" w:rsidRDefault="00040292" w:rsidP="00B45EAB">
      <w:pPr>
        <w:spacing w:before="159" w:line="267" w:lineRule="exact"/>
        <w:ind w:right="-851"/>
        <w:rPr>
          <w:rFonts w:ascii="Arial" w:eastAsia="Arial" w:hAnsi="Arial" w:cs="Arial"/>
          <w:b/>
          <w:bCs/>
          <w:color w:val="FFFFFF"/>
          <w:w w:val="85"/>
          <w:sz w:val="26"/>
          <w:szCs w:val="26"/>
        </w:rPr>
      </w:pPr>
      <w:r w:rsidRPr="009C6906">
        <w:rPr>
          <w:rFonts w:ascii="Arial" w:eastAsia="Arial" w:hAnsi="Arial" w:cs="Arial"/>
          <w:b/>
          <w:bCs/>
          <w:color w:val="FFFFFF"/>
          <w:w w:val="85"/>
          <w:sz w:val="26"/>
          <w:szCs w:val="26"/>
        </w:rPr>
        <w:t>VENUE: TBC</w:t>
      </w:r>
    </w:p>
    <w:p w14:paraId="6F78DFC2" w14:textId="7C8C9B32" w:rsidR="006968BC" w:rsidRPr="003C15F1" w:rsidRDefault="003F3535" w:rsidP="00AE0FE9">
      <w:pPr>
        <w:spacing w:before="159" w:line="267" w:lineRule="exact"/>
        <w:ind w:right="-851"/>
        <w:rPr>
          <w:rFonts w:ascii="Arial" w:eastAsia="Arial" w:hAnsi="Arial" w:cs="Arial"/>
          <w:b/>
          <w:bCs/>
          <w:color w:val="FFFFFF"/>
          <w:w w:val="85"/>
          <w:sz w:val="26"/>
          <w:szCs w:val="26"/>
        </w:rPr>
      </w:pPr>
      <w:r w:rsidRPr="003C15F1">
        <w:rPr>
          <w:rFonts w:ascii="Arial" w:eastAsia="Arial" w:hAnsi="Arial" w:cs="Arial"/>
          <w:b/>
          <w:bCs/>
          <w:color w:val="FFFFFF"/>
          <w:w w:val="85"/>
          <w:sz w:val="24"/>
          <w:szCs w:val="24"/>
        </w:rPr>
        <w:t>TARGET</w:t>
      </w:r>
      <w:r w:rsidR="003C15F1">
        <w:rPr>
          <w:rFonts w:ascii="Arial" w:eastAsia="Arial" w:hAnsi="Arial" w:cs="Arial"/>
          <w:b/>
          <w:bCs/>
          <w:color w:val="FFFFFF"/>
          <w:w w:val="85"/>
          <w:sz w:val="24"/>
          <w:szCs w:val="24"/>
        </w:rPr>
        <w:t xml:space="preserve"> </w:t>
      </w:r>
      <w:r w:rsidRPr="003C15F1">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3C15F1">
      <w:pPr>
        <w:spacing w:line="258" w:lineRule="exact"/>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26C973DA" w:rsidR="006968BC" w:rsidRPr="00AB53A0" w:rsidRDefault="00190590"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17</w:t>
      </w:r>
      <w:r w:rsidR="007417BE">
        <w:rPr>
          <w:rFonts w:ascii="Franklin Gothic Medium" w:eastAsia="Franklin Gothic Medium" w:hAnsi="Franklin Gothic Medium" w:cs="Franklin Gothic Medium"/>
          <w:color w:val="EC4136"/>
          <w:w w:val="97"/>
          <w:sz w:val="60"/>
          <w:szCs w:val="60"/>
        </w:rPr>
        <w:t xml:space="preserve">, </w:t>
      </w:r>
      <w:r>
        <w:rPr>
          <w:rFonts w:ascii="Franklin Gothic Medium" w:eastAsia="Franklin Gothic Medium" w:hAnsi="Franklin Gothic Medium" w:cs="Franklin Gothic Medium"/>
          <w:color w:val="EC4136"/>
          <w:w w:val="97"/>
          <w:sz w:val="60"/>
          <w:szCs w:val="60"/>
        </w:rPr>
        <w:t>20</w:t>
      </w:r>
      <w:r w:rsidR="007417BE">
        <w:rPr>
          <w:rFonts w:ascii="Franklin Gothic Medium" w:eastAsia="Franklin Gothic Medium" w:hAnsi="Franklin Gothic Medium" w:cs="Franklin Gothic Medium"/>
          <w:color w:val="EC4136"/>
          <w:w w:val="97"/>
          <w:sz w:val="60"/>
          <w:szCs w:val="60"/>
        </w:rPr>
        <w:t xml:space="preserve"> &amp; </w:t>
      </w:r>
      <w:r>
        <w:rPr>
          <w:rFonts w:ascii="Franklin Gothic Medium" w:eastAsia="Franklin Gothic Medium" w:hAnsi="Franklin Gothic Medium" w:cs="Franklin Gothic Medium"/>
          <w:color w:val="EC4136"/>
          <w:w w:val="97"/>
          <w:sz w:val="60"/>
          <w:szCs w:val="60"/>
        </w:rPr>
        <w:t>21</w:t>
      </w:r>
      <w:r w:rsidR="00995C6A">
        <w:rPr>
          <w:rFonts w:ascii="Franklin Gothic Medium" w:eastAsia="Franklin Gothic Medium" w:hAnsi="Franklin Gothic Medium" w:cs="Franklin Gothic Medium"/>
          <w:color w:val="EC4136"/>
          <w:w w:val="97"/>
          <w:sz w:val="60"/>
          <w:szCs w:val="60"/>
        </w:rPr>
        <w:t xml:space="preserve"> </w:t>
      </w:r>
      <w:r w:rsidR="006F008D">
        <w:rPr>
          <w:rFonts w:ascii="Franklin Gothic Medium" w:eastAsia="Franklin Gothic Medium" w:hAnsi="Franklin Gothic Medium" w:cs="Franklin Gothic Medium"/>
          <w:color w:val="EC4136"/>
          <w:w w:val="97"/>
          <w:sz w:val="60"/>
          <w:szCs w:val="60"/>
        </w:rPr>
        <w:t>May</w:t>
      </w:r>
      <w:r w:rsidR="00187EA0">
        <w:rPr>
          <w:rFonts w:ascii="Franklin Gothic Medium" w:eastAsia="Franklin Gothic Medium" w:hAnsi="Franklin Gothic Medium" w:cs="Franklin Gothic Medium"/>
          <w:color w:val="EC4136"/>
          <w:w w:val="97"/>
          <w:sz w:val="60"/>
          <w:szCs w:val="60"/>
        </w:rPr>
        <w:t xml:space="preserve"> 202</w:t>
      </w:r>
      <w:r w:rsidR="00122BF8">
        <w:rPr>
          <w:rFonts w:ascii="Franklin Gothic Medium" w:eastAsia="Franklin Gothic Medium" w:hAnsi="Franklin Gothic Medium" w:cs="Franklin Gothic Medium"/>
          <w:color w:val="EC4136"/>
          <w:w w:val="97"/>
          <w:sz w:val="60"/>
          <w:szCs w:val="60"/>
        </w:rPr>
        <w:t>4</w:t>
      </w:r>
    </w:p>
    <w:p w14:paraId="6F78DFCD" w14:textId="1C293040" w:rsidR="006968BC" w:rsidRPr="009C6906" w:rsidRDefault="00A36545" w:rsidP="003C15F1">
      <w:pPr>
        <w:spacing w:before="89" w:line="258" w:lineRule="exact"/>
        <w:ind w:left="19" w:right="-548"/>
        <w:rPr>
          <w:sz w:val="24"/>
          <w:szCs w:val="24"/>
        </w:rPr>
      </w:pPr>
      <w:r>
        <w:rPr>
          <w:noProof/>
        </w:rPr>
        <mc:AlternateContent>
          <mc:Choice Requires="wps">
            <w:drawing>
              <wp:anchor distT="0" distB="0" distL="114300" distR="114300" simplePos="0" relativeHeight="251656192" behindDoc="1" locked="0" layoutInCell="1" allowOverlap="1" wp14:anchorId="2EF1F16C" wp14:editId="1C0C3A67">
                <wp:simplePos x="0" y="0"/>
                <wp:positionH relativeFrom="column">
                  <wp:posOffset>0</wp:posOffset>
                </wp:positionH>
                <wp:positionV relativeFrom="page">
                  <wp:posOffset>5455920</wp:posOffset>
                </wp:positionV>
                <wp:extent cx="4533900" cy="79248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1F16C" id="_x0000_t202" coordsize="21600,21600" o:spt="202" path="m,l,21600r21600,l21600,xe">
                <v:stroke joinstyle="miter"/>
                <v:path gradientshapeok="t" o:connecttype="rect"/>
              </v:shapetype>
              <v:shape id="Text Box 11"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3C15F1">
      <w:pPr>
        <w:spacing w:before="89" w:line="258" w:lineRule="exact"/>
        <w:ind w:left="639" w:right="73"/>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3C15F1">
      <w:pPr>
        <w:spacing w:before="92" w:line="258" w:lineRule="exact"/>
        <w:ind w:left="37" w:right="-529"/>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3C15F1">
      <w:pPr>
        <w:spacing w:before="89" w:line="258" w:lineRule="exact"/>
        <w:ind w:left="205" w:right="-364"/>
        <w:rPr>
          <w:sz w:val="24"/>
          <w:szCs w:val="24"/>
        </w:rPr>
      </w:pPr>
      <w:r w:rsidRPr="009C6906">
        <w:rPr>
          <w:rFonts w:ascii="Corbel" w:eastAsia="Corbel" w:hAnsi="Corbel" w:cs="Corbel"/>
          <w:color w:val="FFFFFF"/>
          <w:w w:val="98"/>
          <w:sz w:val="24"/>
          <w:szCs w:val="24"/>
        </w:rPr>
        <w:t>Theory © and Reality</w:t>
      </w:r>
    </w:p>
    <w:p w14:paraId="6F78DFD1" w14:textId="0D3069BA" w:rsidR="006968BC" w:rsidRPr="009C6906" w:rsidRDefault="00A36545" w:rsidP="00A349C8">
      <w:pPr>
        <w:spacing w:before="91" w:line="258" w:lineRule="exact"/>
        <w:ind w:right="-567"/>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Pr>
          <w:noProof/>
        </w:rPr>
        <mc:AlternateContent>
          <mc:Choice Requires="wps">
            <w:drawing>
              <wp:anchor distT="45720" distB="45720" distL="114300" distR="114300" simplePos="0" relativeHeight="251663360" behindDoc="0" locked="0" layoutInCell="1" allowOverlap="1" wp14:anchorId="11E8D9B4" wp14:editId="08FA80EB">
                <wp:simplePos x="0" y="0"/>
                <wp:positionH relativeFrom="column">
                  <wp:posOffset>-257175</wp:posOffset>
                </wp:positionH>
                <wp:positionV relativeFrom="paragraph">
                  <wp:posOffset>273050</wp:posOffset>
                </wp:positionV>
                <wp:extent cx="2202180" cy="130365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1303655"/>
                        </a:xfrm>
                        <a:prstGeom prst="rect">
                          <a:avLst/>
                        </a:prstGeom>
                        <a:solidFill>
                          <a:srgbClr val="F5A118"/>
                        </a:solidFill>
                        <a:ln w="9525">
                          <a:noFill/>
                          <a:miter lim="800000"/>
                          <a:headEnd/>
                          <a:tailEnd/>
                        </a:ln>
                      </wps:spPr>
                      <wps:txb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8D9B4" id="Text Box 10" o:spid="_x0000_s1027" type="#_x0000_t202" style="position:absolute;margin-left:-20.25pt;margin-top:21.5pt;width:173.4pt;height:102.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" fillcolor="#f5a118" stroked="f">
                <v:textbo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4" w14:textId="77777777" w:rsidR="00AB53A0" w:rsidRDefault="00AB53A0">
      <w:pPr>
        <w:spacing w:before="163" w:line="299" w:lineRule="exact"/>
        <w:ind w:right="2668"/>
        <w:rPr>
          <w:rFonts w:ascii="Arial" w:eastAsia="Arial" w:hAnsi="Arial" w:cs="Arial"/>
          <w:b/>
          <w:bCs/>
          <w:color w:val="3B2315"/>
          <w:w w:val="86"/>
          <w:sz w:val="30"/>
          <w:szCs w:val="30"/>
        </w:rPr>
      </w:pPr>
    </w:p>
    <w:p w14:paraId="6F78DFD5" w14:textId="78AE1D7B" w:rsidR="007D6301" w:rsidRDefault="00A36545"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44965E36" wp14:editId="7903BC6E">
                <wp:simplePos x="0" y="0"/>
                <wp:positionH relativeFrom="margin">
                  <wp:align>center</wp:align>
                </wp:positionH>
                <wp:positionV relativeFrom="paragraph">
                  <wp:posOffset>146524</wp:posOffset>
                </wp:positionV>
                <wp:extent cx="2229485" cy="15849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584960"/>
                        </a:xfrm>
                        <a:prstGeom prst="rect">
                          <a:avLst/>
                        </a:prstGeom>
                        <a:solidFill>
                          <a:srgbClr val="EC4136"/>
                        </a:solidFill>
                        <a:ln w="9525">
                          <a:noFill/>
                          <a:miter lim="800000"/>
                          <a:headEnd/>
                          <a:tailEnd/>
                        </a:ln>
                      </wps:spPr>
                      <wps:txb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Professional Capability Grant (PCG)</w:t>
                            </w:r>
                            <w:r w:rsidRPr="00454197">
                              <w:rPr>
                                <w:rFonts w:ascii="Corbel" w:hAnsi="Corbel"/>
                                <w:color w:val="FFFFFF" w:themeColor="background1"/>
                                <w:sz w:val="26"/>
                                <w:szCs w:val="26"/>
                              </w:rPr>
                              <w:t xml:space="preserve">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Non-Pre-Approved Course</w:t>
                            </w:r>
                            <w:r w:rsidR="008157B4" w:rsidRPr="008157B4">
                              <w:rPr>
                                <w:rFonts w:ascii="Corbel" w:hAnsi="Corbel"/>
                                <w:color w:val="FFFFFF" w:themeColor="background1"/>
                                <w:sz w:val="26"/>
                                <w:szCs w:val="26"/>
                              </w:rPr>
                              <w:t xml:space="preserv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65E36" id="Text Box 8" o:spid="_x0000_s1028" type="#_x0000_t202" style="position:absolute;left:0;text-align:left;margin-left:0;margin-top:11.55pt;width:175.55pt;height:124.8pt;z-index:2516618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" fillcolor="#ec4136" stroked="f">
                <v:textbox>
                  <w:txbxContent>
                    <w:p w14:paraId="6F78E085" w14:textId="375A09DB" w:rsidR="00AB53A0" w:rsidRPr="00AB53A0" w:rsidRDefault="00454197" w:rsidP="00FE6DF6">
                      <w:pPr>
                        <w:jc w:val="center"/>
                        <w:rPr>
                          <w:rFonts w:ascii="Corbel" w:hAnsi="Corbel"/>
                          <w:color w:val="FFFFFF" w:themeColor="background1"/>
                          <w:sz w:val="26"/>
                          <w:szCs w:val="26"/>
                        </w:rPr>
                      </w:pPr>
                      <w:r w:rsidRPr="00454197">
                        <w:rPr>
                          <w:rFonts w:ascii="Corbel" w:hAnsi="Corbel"/>
                          <w:color w:val="FFFFFF" w:themeColor="background1"/>
                          <w:sz w:val="26"/>
                          <w:szCs w:val="26"/>
                        </w:rPr>
                        <w:t>Professional Capability Grant (PCG)</w:t>
                      </w:r>
                      <w:r w:rsidRPr="00454197">
                        <w:rPr>
                          <w:rFonts w:ascii="Corbel" w:hAnsi="Corbel"/>
                          <w:color w:val="FFFFFF" w:themeColor="background1"/>
                          <w:sz w:val="26"/>
                          <w:szCs w:val="26"/>
                        </w:rPr>
                        <w:t xml:space="preserve"> </w:t>
                      </w:r>
                    </w:p>
                    <w:p w14:paraId="6F78E086" w14:textId="50FA0C17" w:rsidR="00AB53A0" w:rsidRPr="00AB53A0" w:rsidRDefault="00371BAA" w:rsidP="00AB53A0">
                      <w:pPr>
                        <w:jc w:val="center"/>
                        <w:rPr>
                          <w:rFonts w:ascii="Corbel" w:hAnsi="Corbel"/>
                          <w:color w:val="FFFFFF" w:themeColor="background1"/>
                          <w:sz w:val="26"/>
                          <w:szCs w:val="26"/>
                        </w:rPr>
                      </w:pPr>
                      <w:r>
                        <w:rPr>
                          <w:rFonts w:ascii="Corbel" w:hAnsi="Corbel"/>
                          <w:color w:val="FFFFFF" w:themeColor="background1"/>
                          <w:sz w:val="26"/>
                          <w:szCs w:val="26"/>
                        </w:rPr>
                        <w:t>SSA/</w:t>
                      </w:r>
                      <w:r w:rsidR="00AB53A0" w:rsidRPr="00AB53A0">
                        <w:rPr>
                          <w:rFonts w:ascii="Corbel" w:hAnsi="Corbel"/>
                          <w:color w:val="FFFFFF" w:themeColor="background1"/>
                          <w:sz w:val="26"/>
                          <w:szCs w:val="26"/>
                        </w:rPr>
                        <w:t>VWO applicants may apply on-line</w:t>
                      </w:r>
                      <w:r w:rsidR="008157B4">
                        <w:rPr>
                          <w:rFonts w:ascii="Corbel" w:hAnsi="Corbel"/>
                          <w:color w:val="FFFFFF" w:themeColor="background1"/>
                          <w:sz w:val="26"/>
                          <w:szCs w:val="26"/>
                        </w:rPr>
                        <w:t xml:space="preserve"> under the</w:t>
                      </w:r>
                      <w:r w:rsidR="00AB53A0" w:rsidRPr="00AB53A0">
                        <w:rPr>
                          <w:rFonts w:ascii="Corbel" w:hAnsi="Corbel"/>
                          <w:color w:val="FFFFFF" w:themeColor="background1"/>
                          <w:sz w:val="26"/>
                          <w:szCs w:val="26"/>
                        </w:rPr>
                        <w:t xml:space="preserve"> </w:t>
                      </w:r>
                      <w:r w:rsidR="008157B4" w:rsidRPr="008157B4">
                        <w:rPr>
                          <w:rFonts w:ascii="Corbel" w:hAnsi="Corbel"/>
                          <w:color w:val="FFFFFF" w:themeColor="background1"/>
                          <w:sz w:val="26"/>
                          <w:szCs w:val="26"/>
                        </w:rPr>
                        <w:t>Non-Pre-Approved Course</w:t>
                      </w:r>
                      <w:r w:rsidR="008157B4" w:rsidRPr="008157B4">
                        <w:rPr>
                          <w:rFonts w:ascii="Corbel" w:hAnsi="Corbel"/>
                          <w:color w:val="FFFFFF" w:themeColor="background1"/>
                          <w:sz w:val="26"/>
                          <w:szCs w:val="26"/>
                        </w:rPr>
                        <w:t xml:space="preserve"> </w:t>
                      </w:r>
                      <w:r w:rsidR="00AB53A0" w:rsidRPr="00AB53A0">
                        <w:rPr>
                          <w:rFonts w:ascii="Corbel" w:hAnsi="Corbel"/>
                          <w:color w:val="FFFFFF" w:themeColor="background1"/>
                          <w:sz w:val="26"/>
                          <w:szCs w:val="26"/>
                        </w:rPr>
                        <w:t xml:space="preserve">for </w:t>
                      </w:r>
                      <w:r w:rsidR="00FE6DF6">
                        <w:rPr>
                          <w:rFonts w:ascii="Corbel" w:hAnsi="Corbel"/>
                          <w:color w:val="FFFFFF" w:themeColor="background1"/>
                          <w:sz w:val="26"/>
                          <w:szCs w:val="26"/>
                        </w:rPr>
                        <w:t>PCG</w:t>
                      </w:r>
                      <w:r w:rsidR="00AB53A0" w:rsidRPr="00AB53A0">
                        <w:rPr>
                          <w:rFonts w:ascii="Corbel" w:hAnsi="Corbel"/>
                          <w:color w:val="FFFFFF" w:themeColor="background1"/>
                          <w:sz w:val="26"/>
                          <w:szCs w:val="26"/>
                        </w:rPr>
                        <w:t xml:space="preserve">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6" w14:textId="601508A5" w:rsidR="007D6301" w:rsidRDefault="007D6301" w:rsidP="007D6301">
      <w:pPr>
        <w:spacing w:before="163" w:line="360" w:lineRule="exact"/>
        <w:rPr>
          <w:rFonts w:ascii="Corbel" w:eastAsia="Corbel" w:hAnsi="Corbel" w:cs="Corbel"/>
          <w:color w:val="000000"/>
          <w:sz w:val="26"/>
          <w:szCs w:val="26"/>
        </w:rPr>
      </w:pPr>
    </w:p>
    <w:p w14:paraId="6F78DFD8" w14:textId="1EC8260B" w:rsidR="006968BC" w:rsidRDefault="006968BC" w:rsidP="007D6301">
      <w:pPr>
        <w:spacing w:before="163" w:line="360" w:lineRule="exact"/>
      </w:pPr>
    </w:p>
    <w:p w14:paraId="6F78DFD9" w14:textId="77777777" w:rsidR="006968BC" w:rsidRDefault="003F3535" w:rsidP="007D6301">
      <w:pPr>
        <w:spacing w:line="258" w:lineRule="exact"/>
        <w:jc w:val="center"/>
      </w:pPr>
      <w:r>
        <w:br w:type="column"/>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E" w14:textId="77777777" w:rsidR="00AB53A0" w:rsidRDefault="003F3535" w:rsidP="00AB53A0">
      <w:pPr>
        <w:spacing w:line="200" w:lineRule="exact"/>
      </w:pPr>
      <w:r>
        <w:br w:type="column"/>
      </w:r>
    </w:p>
    <w:p w14:paraId="6F78DFDF"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6F78DFE0" w14:textId="5CF9970F" w:rsidR="006968BC" w:rsidRPr="004951D9" w:rsidRDefault="00A36545">
      <w:pPr>
        <w:spacing w:line="258" w:lineRule="exact"/>
        <w:ind w:right="-567"/>
        <w:rPr>
          <w:rFonts w:ascii="Corbel" w:hAnsi="Corbel"/>
          <w:sz w:val="26"/>
          <w:szCs w:val="26"/>
        </w:rPr>
      </w:pPr>
      <w:r>
        <w:rPr>
          <w:noProof/>
        </w:rPr>
        <w:lastRenderedPageBreak/>
        <mc:AlternateContent>
          <mc:Choice Requires="wps">
            <w:drawing>
              <wp:anchor distT="0" distB="0" distL="114300" distR="114300" simplePos="0" relativeHeight="251649536" behindDoc="1" locked="0" layoutInCell="1" allowOverlap="1" wp14:anchorId="4CA89AC4" wp14:editId="16EBD5C8">
                <wp:simplePos x="0" y="0"/>
                <wp:positionH relativeFrom="page">
                  <wp:posOffset>245533</wp:posOffset>
                </wp:positionH>
                <wp:positionV relativeFrom="page">
                  <wp:posOffset>186267</wp:posOffset>
                </wp:positionV>
                <wp:extent cx="7267575" cy="7196666"/>
                <wp:effectExtent l="0" t="0" r="9525" b="4445"/>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7196666"/>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78B3A" id="Freeform: Shape 7" o:spid="_x0000_s1026" style="position:absolute;margin-left:19.35pt;margin-top:14.65pt;width:572.25pt;height:566.6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" path="m,l20198,r,19438l,19438,,xe" fillcolor="#f8c483" stroked="f">
                <v:path arrowok="t" o:connecttype="custom" o:connectlocs="0,189561;7267215,189561;7267215,7386227;0,7386227;0,189561" o:connectangles="0,0,0,0,0"/>
                <w10:wrap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838F367" wp14:editId="2E6FC3A7">
                <wp:simplePos x="0" y="0"/>
                <wp:positionH relativeFrom="page">
                  <wp:posOffset>286385</wp:posOffset>
                </wp:positionH>
                <wp:positionV relativeFrom="page">
                  <wp:posOffset>4852035</wp:posOffset>
                </wp:positionV>
                <wp:extent cx="1283335" cy="30670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53A56" id="Freeform: Shape 6"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" path="m,l3565,r,852l,852,,xe" fillcolor="#f8c483" stroked="f">
                <v:path arrowok="t" o:connecttype="custom" o:connectlocs="0,4851843;1283335,4851843;1283335,5158548;0,5158548;0,4851843" o:connectangles="0,0,0,0,0"/>
                <w10:wrap anchorx="page" anchory="page"/>
              </v:shape>
            </w:pict>
          </mc:Fallback>
        </mc:AlternateContent>
      </w:r>
      <w:r w:rsidR="003F3535" w:rsidRPr="004951D9">
        <w:rPr>
          <w:rFonts w:ascii="Corbel" w:hAnsi="Corbel"/>
          <w:noProof/>
          <w:sz w:val="26"/>
          <w:szCs w:val="26"/>
        </w:rPr>
        <w:drawing>
          <wp:anchor distT="0" distB="0" distL="114300" distR="114300" simplePos="0" relativeHeight="251660800" behindDoc="1" locked="0" layoutInCell="1" allowOverlap="1" wp14:anchorId="6F78E053" wp14:editId="7450B4EF">
            <wp:simplePos x="0" y="0"/>
            <wp:positionH relativeFrom="page">
              <wp:posOffset>5828030</wp:posOffset>
            </wp:positionH>
            <wp:positionV relativeFrom="page">
              <wp:posOffset>8501380</wp:posOffset>
            </wp:positionV>
            <wp:extent cx="1467485" cy="77089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7485" cy="77089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1457E003" w14:textId="48D49FBB" w:rsidR="007D1AAC" w:rsidRDefault="00633D9A" w:rsidP="00197283">
      <w:pPr>
        <w:spacing w:before="70" w:line="299" w:lineRule="exact"/>
        <w:ind w:right="-567"/>
        <w:rPr>
          <w:rFonts w:ascii="Arial" w:eastAsia="Arial" w:hAnsi="Arial" w:cs="Arial"/>
          <w:b/>
          <w:bCs/>
          <w:color w:val="000000"/>
          <w:w w:val="89"/>
          <w:sz w:val="30"/>
          <w:szCs w:val="30"/>
        </w:rPr>
      </w:pPr>
      <w:r>
        <w:rPr>
          <w:noProof/>
        </w:rPr>
        <mc:AlternateContent>
          <mc:Choice Requires="wps">
            <w:drawing>
              <wp:anchor distT="45720" distB="45720" distL="114300" distR="114300" simplePos="0" relativeHeight="251724288" behindDoc="0" locked="0" layoutInCell="1" allowOverlap="1" wp14:anchorId="0A0C8F2B" wp14:editId="21BB8CD7">
                <wp:simplePos x="0" y="0"/>
                <wp:positionH relativeFrom="column">
                  <wp:posOffset>1417955</wp:posOffset>
                </wp:positionH>
                <wp:positionV relativeFrom="paragraph">
                  <wp:posOffset>328930</wp:posOffset>
                </wp:positionV>
                <wp:extent cx="5621020" cy="3115310"/>
                <wp:effectExtent l="0" t="0" r="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3115310"/>
                        </a:xfrm>
                        <a:prstGeom prst="rect">
                          <a:avLst/>
                        </a:prstGeom>
                        <a:solidFill>
                          <a:srgbClr val="F8C483"/>
                        </a:solidFill>
                        <a:ln w="9525">
                          <a:noFill/>
                          <a:miter lim="800000"/>
                          <a:headEnd/>
                          <a:tailEnd/>
                        </a:ln>
                      </wps:spPr>
                      <wps:txb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25A654E5"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0C72FF">
                              <w:rPr>
                                <w:rFonts w:ascii="Corbel" w:hAnsi="Corbel"/>
                                <w:sz w:val="26"/>
                                <w:szCs w:val="26"/>
                              </w:rPr>
                              <w:t xml:space="preserve">close </w:t>
                            </w:r>
                            <w:r w:rsidR="006D5AAC">
                              <w:rPr>
                                <w:rFonts w:ascii="Corbel" w:hAnsi="Corbel"/>
                                <w:sz w:val="26"/>
                                <w:szCs w:val="26"/>
                              </w:rPr>
                              <w:t xml:space="preserve">to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8F2B" id="Text Box 2" o:spid="_x0000_s1029" type="#_x0000_t202" style="position:absolute;margin-left:111.65pt;margin-top:25.9pt;width:442.6pt;height:245.3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" fillcolor="#f8c483" stroked="f">
                <v:textbox>
                  <w:txbxContent>
                    <w:p w14:paraId="6F78E08B" w14:textId="229445BD" w:rsidR="00806509" w:rsidRPr="00197283" w:rsidRDefault="00806509" w:rsidP="00197283">
                      <w:pPr>
                        <w:jc w:val="both"/>
                        <w:rPr>
                          <w:rFonts w:ascii="Corbel" w:hAnsi="Corbel"/>
                          <w:sz w:val="26"/>
                          <w:szCs w:val="26"/>
                        </w:rPr>
                      </w:pPr>
                      <w:r w:rsidRPr="00197283">
                        <w:rPr>
                          <w:rFonts w:ascii="Corbel" w:hAnsi="Corbel"/>
                          <w:sz w:val="26"/>
                          <w:szCs w:val="26"/>
                        </w:rPr>
                        <w:t xml:space="preserve">Evelyn is a </w:t>
                      </w:r>
                      <w:r w:rsidR="00443725">
                        <w:rPr>
                          <w:rFonts w:ascii="Corbel" w:hAnsi="Corbel"/>
                          <w:sz w:val="26"/>
                          <w:szCs w:val="26"/>
                        </w:rPr>
                        <w:t xml:space="preserve">senior </w:t>
                      </w:r>
                      <w:r w:rsidRPr="00197283">
                        <w:rPr>
                          <w:rFonts w:ascii="Corbel" w:hAnsi="Corbel"/>
                          <w:sz w:val="26"/>
                          <w:szCs w:val="26"/>
                        </w:rPr>
                        <w:t>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25A654E5"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0C72FF">
                        <w:rPr>
                          <w:rFonts w:ascii="Corbel" w:hAnsi="Corbel"/>
                          <w:sz w:val="26"/>
                          <w:szCs w:val="26"/>
                        </w:rPr>
                        <w:t xml:space="preserve">close </w:t>
                      </w:r>
                      <w:r w:rsidR="006D5AAC">
                        <w:rPr>
                          <w:rFonts w:ascii="Corbel" w:hAnsi="Corbel"/>
                          <w:sz w:val="26"/>
                          <w:szCs w:val="26"/>
                        </w:rPr>
                        <w:t xml:space="preserve">to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v:textbox>
                <w10:wrap type="square"/>
              </v:shape>
            </w:pict>
          </mc:Fallback>
        </mc:AlternateContent>
      </w:r>
      <w:r w:rsidR="00A36545">
        <w:rPr>
          <w:noProof/>
        </w:rPr>
        <mc:AlternateContent>
          <mc:Choice Requires="wps">
            <w:drawing>
              <wp:anchor distT="45720" distB="45720" distL="114300" distR="114300" simplePos="0" relativeHeight="251666944" behindDoc="0" locked="0" layoutInCell="1" allowOverlap="1" wp14:anchorId="2FCC642B" wp14:editId="54E426EB">
                <wp:simplePos x="0" y="0"/>
                <wp:positionH relativeFrom="margin">
                  <wp:align>left</wp:align>
                </wp:positionH>
                <wp:positionV relativeFrom="paragraph">
                  <wp:posOffset>1757045</wp:posOffset>
                </wp:positionV>
                <wp:extent cx="1263650" cy="2927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92735"/>
                        </a:xfrm>
                        <a:prstGeom prst="rect">
                          <a:avLst/>
                        </a:prstGeom>
                        <a:solidFill>
                          <a:srgbClr val="F8C483"/>
                        </a:solidFill>
                        <a:ln w="9525">
                          <a:noFill/>
                          <a:miter lim="800000"/>
                          <a:headEnd/>
                          <a:tailEnd/>
                        </a:ln>
                      </wps:spPr>
                      <wps:txbx>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C642B" id="Text Box 5" o:spid="_x0000_s1030" type="#_x0000_t202" style="position:absolute;margin-left:0;margin-top:138.35pt;width:99.5pt;height:23.05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" fillcolor="#f8c483" stroked="f">
                <v:textbox style="mso-fit-shape-to-text:t">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v:textbox>
                <w10:wrap type="square" anchorx="margin"/>
              </v:shape>
            </w:pict>
          </mc:Fallback>
        </mc:AlternateContent>
      </w:r>
      <w:r w:rsidR="00A36545">
        <w:rPr>
          <w:noProof/>
        </w:rPr>
        <mc:AlternateContent>
          <mc:Choice Requires="wps">
            <w:drawing>
              <wp:anchor distT="0" distB="0" distL="114300" distR="114300" simplePos="0" relativeHeight="251655680" behindDoc="1" locked="0" layoutInCell="1" allowOverlap="1" wp14:anchorId="0B970A8A" wp14:editId="3AD66837">
                <wp:simplePos x="0" y="0"/>
                <wp:positionH relativeFrom="page">
                  <wp:posOffset>279400</wp:posOffset>
                </wp:positionH>
                <wp:positionV relativeFrom="page">
                  <wp:posOffset>3060700</wp:posOffset>
                </wp:positionV>
                <wp:extent cx="1273810" cy="13081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70A8A" id="Freeform: Shape 4" o:spid="_x0000_s1031"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JZ6TQ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" adj="-11796480,,5400" path="m,l3538,r,4863l,4863,,xe" fillcolor="#f8c483" stroked="f">
                <v:stroke joinstyle="miter"/>
                <v:formulas/>
                <v:path arrowok="t"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sidR="00806509">
        <w:rPr>
          <w:rFonts w:ascii="Arial" w:eastAsia="Arial" w:hAnsi="Arial" w:cs="Arial"/>
          <w:b/>
          <w:bCs/>
          <w:color w:val="000000"/>
          <w:w w:val="89"/>
          <w:sz w:val="30"/>
          <w:szCs w:val="30"/>
        </w:rPr>
        <w:t xml:space="preserve">  </w:t>
      </w:r>
    </w:p>
    <w:p w14:paraId="6F78DFF4" w14:textId="2000AC71" w:rsidR="006968BC" w:rsidRPr="007D1AAC" w:rsidRDefault="009609F7" w:rsidP="00197283">
      <w:pPr>
        <w:spacing w:before="70" w:line="299" w:lineRule="exact"/>
        <w:ind w:right="-567"/>
        <w:rPr>
          <w:sz w:val="28"/>
          <w:szCs w:val="28"/>
        </w:rPr>
        <w:sectPr w:rsidR="006968BC" w:rsidRPr="007D1AAC">
          <w:type w:val="continuous"/>
          <w:pgSz w:w="12240" w:h="15840"/>
          <w:pgMar w:top="1440" w:right="10359" w:bottom="0" w:left="540" w:header="720" w:footer="720" w:gutter="0"/>
          <w:cols w:space="720"/>
        </w:sectPr>
      </w:pPr>
      <w:r>
        <w:rPr>
          <w:noProof/>
        </w:rPr>
        <mc:AlternateContent>
          <mc:Choice Requires="wps">
            <w:drawing>
              <wp:anchor distT="45720" distB="45720" distL="114300" distR="114300" simplePos="0" relativeHeight="251726336" behindDoc="0" locked="0" layoutInCell="1" allowOverlap="1" wp14:anchorId="5CCB38AE" wp14:editId="01074615">
                <wp:simplePos x="0" y="0"/>
                <wp:positionH relativeFrom="margin">
                  <wp:posOffset>0</wp:posOffset>
                </wp:positionH>
                <wp:positionV relativeFrom="paragraph">
                  <wp:posOffset>3241252</wp:posOffset>
                </wp:positionV>
                <wp:extent cx="7092315" cy="130365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303655"/>
                        </a:xfrm>
                        <a:prstGeom prst="rect">
                          <a:avLst/>
                        </a:prstGeom>
                        <a:solidFill>
                          <a:srgbClr val="F8C483"/>
                        </a:solidFill>
                        <a:ln w="9525">
                          <a:noFill/>
                          <a:miter lim="800000"/>
                          <a:headEnd/>
                          <a:tailEnd/>
                        </a:ln>
                      </wps:spPr>
                      <wps:txbx>
                        <w:txbxContent>
                          <w:p w14:paraId="6F78E088" w14:textId="4A98B64B"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B38AE" id="Text Box 3" o:spid="_x0000_s1032" type="#_x0000_t202" style="position:absolute;margin-left:0;margin-top:255.2pt;width:558.45pt;height:102.65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" fillcolor="#f8c483" stroked="f">
                <v:textbox>
                  <w:txbxContent>
                    <w:p w14:paraId="6F78E088" w14:textId="4A98B64B"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sidR="007D1AAC" w:rsidRPr="007D1AAC">
        <w:rPr>
          <w:rFonts w:ascii="Arial" w:eastAsia="Arial" w:hAnsi="Arial" w:cs="Arial"/>
          <w:b/>
          <w:bCs/>
          <w:color w:val="000000"/>
          <w:w w:val="89"/>
          <w:sz w:val="25"/>
          <w:szCs w:val="25"/>
        </w:rPr>
        <w:t xml:space="preserve">Senior </w:t>
      </w:r>
      <w:r w:rsidR="003F3535" w:rsidRPr="007D1AAC">
        <w:rPr>
          <w:rFonts w:ascii="Arial" w:eastAsia="Arial" w:hAnsi="Arial" w:cs="Arial"/>
          <w:b/>
          <w:bCs/>
          <w:color w:val="000000"/>
          <w:w w:val="89"/>
          <w:sz w:val="25"/>
          <w:szCs w:val="25"/>
        </w:rPr>
        <w:t>Instructo</w:t>
      </w:r>
      <w:r w:rsidR="003F3535" w:rsidRPr="007D1AAC">
        <w:rPr>
          <w:rFonts w:ascii="Arial" w:eastAsia="Arial" w:hAnsi="Arial" w:cs="Arial"/>
          <w:b/>
          <w:bCs/>
          <w:color w:val="000000"/>
          <w:w w:val="89"/>
          <w:sz w:val="28"/>
          <w:szCs w:val="28"/>
        </w:rPr>
        <w:t>r</w:t>
      </w:r>
      <w:r w:rsidR="003F3535" w:rsidRPr="007D1AAC">
        <w:rPr>
          <w:rFonts w:ascii="Corbel" w:eastAsia="Corbel" w:hAnsi="Corbel" w:cs="Corbel"/>
          <w:color w:val="000000"/>
          <w:sz w:val="28"/>
          <w:szCs w:val="28"/>
        </w:rPr>
        <w:t> </w:t>
      </w:r>
    </w:p>
    <w:p w14:paraId="6F78DFF6" w14:textId="6B7E0D0F" w:rsidR="00806509" w:rsidRDefault="00633D9A">
      <w:pPr>
        <w:spacing w:before="100" w:line="267" w:lineRule="exact"/>
        <w:ind w:right="-567"/>
        <w:rPr>
          <w:rFonts w:ascii="Arial" w:eastAsia="Arial" w:hAnsi="Arial" w:cs="Arial"/>
          <w:b/>
          <w:bCs/>
          <w:color w:val="3B2315"/>
          <w:w w:val="87"/>
          <w:sz w:val="28"/>
          <w:szCs w:val="28"/>
        </w:rPr>
      </w:pPr>
      <w:r w:rsidRPr="004951D9">
        <w:rPr>
          <w:rFonts w:ascii="Corbel" w:hAnsi="Corbel"/>
          <w:noProof/>
          <w:sz w:val="26"/>
          <w:szCs w:val="26"/>
        </w:rPr>
        <w:drawing>
          <wp:anchor distT="0" distB="0" distL="114300" distR="114300" simplePos="0" relativeHeight="251664896" behindDoc="1" locked="0" layoutInCell="1" allowOverlap="1" wp14:anchorId="6F78E055" wp14:editId="5D930B6B">
            <wp:simplePos x="0" y="0"/>
            <wp:positionH relativeFrom="page">
              <wp:posOffset>5780405</wp:posOffset>
            </wp:positionH>
            <wp:positionV relativeFrom="page">
              <wp:posOffset>7504642</wp:posOffset>
            </wp:positionV>
            <wp:extent cx="1470660" cy="55626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0660" cy="556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3392" behindDoc="1" locked="0" layoutInCell="1" allowOverlap="1" wp14:anchorId="6F78E05F" wp14:editId="5DC7ECF6">
            <wp:simplePos x="0" y="0"/>
            <wp:positionH relativeFrom="page">
              <wp:posOffset>453390</wp:posOffset>
            </wp:positionH>
            <wp:positionV relativeFrom="page">
              <wp:posOffset>7682230</wp:posOffset>
            </wp:positionV>
            <wp:extent cx="4045585" cy="1483995"/>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45585" cy="1483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03D763A6" w:rsidR="00806509" w:rsidRDefault="00806509">
      <w:pPr>
        <w:spacing w:before="100" w:line="267" w:lineRule="exact"/>
        <w:ind w:right="-567"/>
        <w:rPr>
          <w:rFonts w:ascii="Arial" w:eastAsia="Arial" w:hAnsi="Arial" w:cs="Arial"/>
          <w:b/>
          <w:bCs/>
          <w:color w:val="3B2315"/>
          <w:w w:val="87"/>
          <w:sz w:val="28"/>
          <w:szCs w:val="28"/>
        </w:rPr>
      </w:pPr>
    </w:p>
    <w:p w14:paraId="6F78DFF8" w14:textId="12984E47" w:rsidR="006968BC" w:rsidRDefault="003F3535">
      <w:pPr>
        <w:spacing w:before="100" w:line="267" w:lineRule="exact"/>
        <w:ind w:right="-567"/>
      </w:pPr>
      <w:r>
        <w:rPr>
          <w:rFonts w:ascii="Arial" w:eastAsia="Arial" w:hAnsi="Arial" w:cs="Arial"/>
          <w:b/>
          <w:bCs/>
          <w:color w:val="3B2315"/>
          <w:w w:val="87"/>
          <w:sz w:val="28"/>
          <w:szCs w:val="28"/>
        </w:rPr>
        <w:t>For more information on our</w:t>
      </w:r>
      <w:r>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77777777"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77777777" w:rsidR="006968BC" w:rsidRDefault="003F3535">
      <w:pPr>
        <w:spacing w:before="174" w:line="318" w:lineRule="exact"/>
        <w:ind w:right="-567"/>
      </w:pPr>
      <w:r>
        <w:br w:type="column"/>
      </w:r>
      <w:r>
        <w:rPr>
          <w:rFonts w:ascii="Arial" w:eastAsia="Arial" w:hAnsi="Arial" w:cs="Arial"/>
          <w:b/>
          <w:bCs/>
          <w:i/>
          <w:color w:val="3B2315"/>
          <w:w w:val="85"/>
          <w:sz w:val="32"/>
          <w:szCs w:val="32"/>
        </w:rPr>
        <w:t>In conjunction with</w:t>
      </w:r>
      <w:r>
        <w:rPr>
          <w:rFonts w:ascii="Corbel" w:eastAsia="Corbel" w:hAnsi="Corbel" w:cs="Corbel"/>
          <w:color w:val="000000"/>
          <w:sz w:val="32"/>
          <w:szCs w:val="32"/>
        </w:rPr>
        <w:t> </w:t>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77777777" w:rsidR="006968BC" w:rsidRDefault="006968BC">
      <w:pPr>
        <w:spacing w:line="200" w:lineRule="exact"/>
      </w:pPr>
    </w:p>
    <w:p w14:paraId="6F78DFFE" w14:textId="77777777" w:rsidR="006968BC" w:rsidRDefault="00E30FF9">
      <w:pPr>
        <w:spacing w:before="27" w:line="359" w:lineRule="exact"/>
        <w:ind w:right="-567"/>
      </w:pPr>
      <w:hyperlink r:id="rId13">
        <w:r w:rsidR="003F3535">
          <w:rPr>
            <w:rFonts w:ascii="Arial" w:eastAsia="Arial" w:hAnsi="Arial" w:cs="Arial"/>
            <w:b/>
            <w:bCs/>
            <w:color w:val="3B2315"/>
            <w:w w:val="91"/>
            <w:sz w:val="36"/>
            <w:szCs w:val="36"/>
          </w:rPr>
          <w:t>en</w:t>
        </w:r>
      </w:hyperlink>
      <w:hyperlink r:id="rId14">
        <w:r w:rsidR="003F3535">
          <w:rPr>
            <w:rFonts w:ascii="Arial" w:eastAsia="Arial" w:hAnsi="Arial" w:cs="Arial"/>
            <w:b/>
            <w:bCs/>
            <w:color w:val="3B2315"/>
            <w:w w:val="81"/>
            <w:sz w:val="36"/>
            <w:szCs w:val="36"/>
          </w:rPr>
          <w:t>q</w:t>
        </w:r>
      </w:hyperlink>
      <w:hyperlink r:id="rId15">
        <w:r w:rsidR="003F3535">
          <w:rPr>
            <w:rFonts w:ascii="Arial" w:eastAsia="Arial" w:hAnsi="Arial" w:cs="Arial"/>
            <w:b/>
            <w:bCs/>
            <w:color w:val="3B2315"/>
            <w:w w:val="95"/>
            <w:sz w:val="36"/>
            <w:szCs w:val="36"/>
          </w:rPr>
          <w:t>ui</w:t>
        </w:r>
      </w:hyperlink>
      <w:hyperlink r:id="rId16">
        <w:r w:rsidR="003F3535">
          <w:rPr>
            <w:rFonts w:ascii="Arial" w:eastAsia="Arial" w:hAnsi="Arial" w:cs="Arial"/>
            <w:b/>
            <w:bCs/>
            <w:color w:val="3B2315"/>
            <w:w w:val="83"/>
            <w:sz w:val="36"/>
            <w:szCs w:val="36"/>
          </w:rPr>
          <w:t>r</w:t>
        </w:r>
      </w:hyperlink>
      <w:hyperlink r:id="rId17">
        <w:r w:rsidR="003F3535">
          <w:rPr>
            <w:rFonts w:ascii="Arial" w:eastAsia="Arial" w:hAnsi="Arial" w:cs="Arial"/>
            <w:b/>
            <w:bCs/>
            <w:color w:val="3B2315"/>
            <w:w w:val="96"/>
            <w:sz w:val="36"/>
            <w:szCs w:val="36"/>
          </w:rPr>
          <w:t>y@in</w:t>
        </w:r>
      </w:hyperlink>
      <w:hyperlink r:id="rId18">
        <w:r w:rsidR="003F3535">
          <w:rPr>
            <w:rFonts w:ascii="Arial" w:eastAsia="Arial" w:hAnsi="Arial" w:cs="Arial"/>
            <w:b/>
            <w:bCs/>
            <w:color w:val="3B2315"/>
            <w:w w:val="88"/>
            <w:sz w:val="36"/>
            <w:szCs w:val="36"/>
          </w:rPr>
          <w:t>-</w:t>
        </w:r>
      </w:hyperlink>
      <w:hyperlink r:id="rId19">
        <w:r w:rsidR="003F3535">
          <w:rPr>
            <w:rFonts w:ascii="Arial" w:eastAsia="Arial" w:hAnsi="Arial" w:cs="Arial"/>
            <w:b/>
            <w:bCs/>
            <w:color w:val="3B2315"/>
            <w:w w:val="88"/>
            <w:sz w:val="36"/>
            <w:szCs w:val="36"/>
          </w:rPr>
          <w:t>f</w:t>
        </w:r>
      </w:hyperlink>
      <w:hyperlink r:id="rId20">
        <w:r w:rsidR="003F3535">
          <w:rPr>
            <w:rFonts w:ascii="Arial" w:eastAsia="Arial" w:hAnsi="Arial" w:cs="Arial"/>
            <w:b/>
            <w:bCs/>
            <w:color w:val="3B2315"/>
            <w:w w:val="83"/>
            <w:sz w:val="36"/>
            <w:szCs w:val="36"/>
          </w:rPr>
          <w:t>o</w:t>
        </w:r>
      </w:hyperlink>
      <w:hyperlink r:id="rId21">
        <w:r w:rsidR="003F3535">
          <w:rPr>
            <w:rFonts w:ascii="Arial" w:eastAsia="Arial" w:hAnsi="Arial" w:cs="Arial"/>
            <w:b/>
            <w:bCs/>
            <w:color w:val="3B2315"/>
            <w:w w:val="77"/>
            <w:sz w:val="36"/>
            <w:szCs w:val="36"/>
          </w:rPr>
          <w:t>c</w:t>
        </w:r>
      </w:hyperlink>
      <w:hyperlink r:id="rId22">
        <w:r w:rsidR="003F3535">
          <w:rPr>
            <w:rFonts w:ascii="Arial" w:eastAsia="Arial" w:hAnsi="Arial" w:cs="Arial"/>
            <w:b/>
            <w:bCs/>
            <w:color w:val="3B2315"/>
            <w:w w:val="82"/>
            <w:sz w:val="36"/>
            <w:szCs w:val="36"/>
          </w:rPr>
          <w:t>u</w:t>
        </w:r>
      </w:hyperlink>
      <w:hyperlink r:id="rId23">
        <w:r w:rsidR="003F3535">
          <w:rPr>
            <w:rFonts w:ascii="Arial" w:eastAsia="Arial" w:hAnsi="Arial" w:cs="Arial"/>
            <w:b/>
            <w:bCs/>
            <w:color w:val="3B2315"/>
            <w:w w:val="73"/>
            <w:sz w:val="36"/>
            <w:szCs w:val="36"/>
          </w:rPr>
          <w:t>s</w:t>
        </w:r>
      </w:hyperlink>
      <w:hyperlink r:id="rId24">
        <w:r w:rsidR="003F3535">
          <w:rPr>
            <w:rFonts w:ascii="Arial" w:eastAsia="Arial" w:hAnsi="Arial" w:cs="Arial"/>
            <w:b/>
            <w:bCs/>
            <w:color w:val="3B2315"/>
            <w:w w:val="92"/>
            <w:sz w:val="36"/>
            <w:szCs w:val="36"/>
          </w:rPr>
          <w:t>.com.</w:t>
        </w:r>
      </w:hyperlink>
      <w:hyperlink r:id="rId25">
        <w:r w:rsidR="003F3535">
          <w:rPr>
            <w:rFonts w:ascii="Arial" w:eastAsia="Arial" w:hAnsi="Arial" w:cs="Arial"/>
            <w:b/>
            <w:bCs/>
            <w:color w:val="3B2315"/>
            <w:w w:val="73"/>
            <w:sz w:val="36"/>
            <w:szCs w:val="36"/>
          </w:rPr>
          <w:t>s</w:t>
        </w:r>
      </w:hyperlink>
      <w:hyperlink r:id="rId26">
        <w:r w:rsidR="003F3535">
          <w:rPr>
            <w:rFonts w:ascii="Arial" w:eastAsia="Arial" w:hAnsi="Arial" w:cs="Arial"/>
            <w:b/>
            <w:bCs/>
            <w:color w:val="3B2315"/>
            <w:w w:val="82"/>
            <w:sz w:val="36"/>
            <w:szCs w:val="36"/>
          </w:rPr>
          <w:t>g</w:t>
        </w:r>
      </w:hyperlink>
      <w:hyperlink r:id="rId27">
        <w:r w:rsidR="003F3535">
          <w:rPr>
            <w:rFonts w:ascii="Corbel" w:eastAsia="Corbel" w:hAnsi="Corbel" w:cs="Corbel"/>
            <w:color w:val="000000"/>
            <w:sz w:val="36"/>
            <w:szCs w:val="36"/>
          </w:rPr>
          <w:t> </w:t>
        </w:r>
      </w:hyperlink>
    </w:p>
    <w:p w14:paraId="6F78DFFF" w14:textId="77777777" w:rsidR="006968BC" w:rsidRDefault="006968BC">
      <w:pPr>
        <w:spacing w:line="20" w:lineRule="exact"/>
        <w:sectPr w:rsidR="006968BC">
          <w:type w:val="continuous"/>
          <w:pgSz w:w="12240" w:h="15840"/>
          <w:pgMar w:top="1440" w:right="6185" w:bottom="0" w:left="1966" w:header="720" w:footer="720" w:gutter="0"/>
          <w:cols w:space="720"/>
        </w:sectPr>
      </w:pPr>
    </w:p>
    <w:p w14:paraId="6F78E000" w14:textId="77777777" w:rsidR="006968BC" w:rsidRDefault="006968BC">
      <w:pPr>
        <w:spacing w:line="200" w:lineRule="exact"/>
      </w:pPr>
    </w:p>
    <w:p w14:paraId="6F78E001" w14:textId="77777777" w:rsidR="006968BC" w:rsidRDefault="006968BC">
      <w:pPr>
        <w:spacing w:line="200" w:lineRule="exact"/>
      </w:pPr>
    </w:p>
    <w:bookmarkEnd w:id="0"/>
    <w:p w14:paraId="6F78E002"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E30FF9" w:rsidP="00455A7D">
      <w:pPr>
        <w:jc w:val="center"/>
        <w:rPr>
          <w:rFonts w:ascii="Arial" w:hAnsi="Arial" w:cs="Arial"/>
          <w:b/>
          <w:bCs/>
        </w:rPr>
      </w:pPr>
      <w:sdt>
        <w:sdtPr>
          <w:rPr>
            <w:rStyle w:val="Style16"/>
          </w:rPr>
          <w:id w:val="1805811271"/>
          <w:placeholder>
            <w:docPart w:val="31CFE10741B340458C76666E7794EAD4"/>
          </w:placeholder>
        </w:sdtPr>
        <w:sdtEndPr>
          <w:rPr>
            <w:rStyle w:val="Style16"/>
          </w:rPr>
        </w:sdtEnd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2FDF4272"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bookmarkStart w:id="2" w:name="_Hlk150364791"/>
      <w:sdt>
        <w:sdtPr>
          <w:rPr>
            <w:rStyle w:val="Style20"/>
            <w:szCs w:val="24"/>
          </w:rPr>
          <w:id w:val="1325478930"/>
          <w:placeholder>
            <w:docPart w:val="02A32CE0AB0044ADB22C061615956B0E"/>
          </w:placeholder>
          <w:date w:fullDate="2024-05-17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443725">
            <w:rPr>
              <w:rStyle w:val="Style20"/>
              <w:szCs w:val="24"/>
              <w:lang w:val="en-US"/>
            </w:rPr>
            <w:t>17-May-24</w:t>
          </w:r>
        </w:sdtContent>
      </w:sdt>
      <w:bookmarkEnd w:id="2"/>
      <w:r w:rsidR="00122BF8">
        <w:rPr>
          <w:rFonts w:ascii="Arial" w:hAnsi="Arial" w:cs="Arial"/>
          <w:b/>
          <w:bCs/>
          <w:sz w:val="24"/>
          <w:szCs w:val="24"/>
        </w:rPr>
        <w:t xml:space="preserve">, </w:t>
      </w:r>
      <w:sdt>
        <w:sdtPr>
          <w:rPr>
            <w:rStyle w:val="Style20"/>
            <w:szCs w:val="24"/>
          </w:rPr>
          <w:id w:val="-1455550168"/>
          <w:placeholder>
            <w:docPart w:val="EBBC4BD00F354800B1F9A2E74A164DEF"/>
          </w:placeholder>
          <w:date w:fullDate="2024-05-20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443725">
            <w:rPr>
              <w:rStyle w:val="Style20"/>
              <w:szCs w:val="24"/>
              <w:lang w:val="en-US"/>
            </w:rPr>
            <w:t>20-May-24</w:t>
          </w:r>
        </w:sdtContent>
      </w:sdt>
      <w:r w:rsidR="00122BF8">
        <w:rPr>
          <w:rFonts w:cs="Arial"/>
          <w:bCs/>
          <w:szCs w:val="24"/>
        </w:rPr>
        <w:t xml:space="preserve"> </w:t>
      </w:r>
      <w:r w:rsidR="00122BF8" w:rsidRPr="00440A96">
        <w:rPr>
          <w:rFonts w:ascii="Arial" w:hAnsi="Arial" w:cs="Arial"/>
          <w:b/>
          <w:sz w:val="24"/>
          <w:szCs w:val="24"/>
        </w:rPr>
        <w:t>&amp;</w:t>
      </w:r>
      <w:r w:rsidRPr="002741A6">
        <w:rPr>
          <w:rFonts w:ascii="Arial" w:hAnsi="Arial" w:cs="Arial"/>
          <w:b/>
          <w:bCs/>
          <w:sz w:val="24"/>
          <w:szCs w:val="24"/>
        </w:rPr>
        <w:t xml:space="preserve"> </w:t>
      </w:r>
      <w:sdt>
        <w:sdtPr>
          <w:rPr>
            <w:rStyle w:val="Style20"/>
            <w:szCs w:val="24"/>
          </w:rPr>
          <w:id w:val="983885874"/>
          <w:placeholder>
            <w:docPart w:val="569F16F05A9D44BBB565537092302D66"/>
          </w:placeholder>
          <w:date w:fullDate="2024-05-21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443725">
            <w:rPr>
              <w:rStyle w:val="Style20"/>
              <w:szCs w:val="24"/>
              <w:lang w:val="en-US"/>
            </w:rPr>
            <w:t>21-May-24</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945"/>
        <w:gridCol w:w="5845"/>
      </w:tblGrid>
      <w:tr w:rsidR="00455A7D" w14:paraId="7E86F486" w14:textId="77777777" w:rsidTr="00A93041">
        <w:tc>
          <w:tcPr>
            <w:tcW w:w="4945" w:type="dxa"/>
          </w:tcPr>
          <w:p w14:paraId="78A9ACC6" w14:textId="77777777" w:rsidR="00455A7D" w:rsidRDefault="00455A7D" w:rsidP="00A93041">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EndPr/>
              <w:sdtContent>
                <w:permStart w:id="696402772" w:edGrp="everyone"/>
                <w:r w:rsidRPr="00226859">
                  <w:rPr>
                    <w:rStyle w:val="PlaceholderText"/>
                  </w:rPr>
                  <w:t>Click or tap here to enter text.</w:t>
                </w:r>
                <w:permEnd w:id="696402772"/>
              </w:sdtContent>
            </w:sdt>
          </w:p>
        </w:tc>
        <w:tc>
          <w:tcPr>
            <w:tcW w:w="5845" w:type="dxa"/>
          </w:tcPr>
          <w:p w14:paraId="20561DCB" w14:textId="77777777" w:rsidR="00455A7D" w:rsidRPr="00EB3EA4" w:rsidRDefault="00455A7D" w:rsidP="00A93041">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EndPr/>
              <w:sdtContent>
                <w:permStart w:id="797849384" w:edGrp="everyone"/>
                <w:r w:rsidRPr="00226859">
                  <w:rPr>
                    <w:rStyle w:val="PlaceholderText"/>
                  </w:rPr>
                  <w:t>Click or tap here to enter text.</w:t>
                </w:r>
                <w:permEnd w:id="797849384"/>
              </w:sdtContent>
            </w:sdt>
          </w:p>
          <w:p w14:paraId="22C1C3F3" w14:textId="77777777" w:rsidR="00455A7D" w:rsidRDefault="00455A7D" w:rsidP="00A93041">
            <w:pPr>
              <w:jc w:val="center"/>
              <w:rPr>
                <w:rFonts w:ascii="Arial" w:hAnsi="Arial" w:cs="Arial"/>
              </w:rPr>
            </w:pPr>
          </w:p>
        </w:tc>
      </w:tr>
      <w:tr w:rsidR="00455A7D" w14:paraId="23FFAB0D" w14:textId="77777777" w:rsidTr="00A93041">
        <w:tc>
          <w:tcPr>
            <w:tcW w:w="4945" w:type="dxa"/>
          </w:tcPr>
          <w:p w14:paraId="1A5FC22D" w14:textId="77777777" w:rsidR="00455A7D" w:rsidRPr="00D13FEF" w:rsidRDefault="00455A7D" w:rsidP="00A93041">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End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A93041">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End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A93041">
            <w:pPr>
              <w:jc w:val="center"/>
              <w:rPr>
                <w:rFonts w:ascii="Arial" w:hAnsi="Arial" w:cs="Arial"/>
              </w:rPr>
            </w:pPr>
          </w:p>
        </w:tc>
      </w:tr>
      <w:tr w:rsidR="00455A7D" w14:paraId="7F877643" w14:textId="77777777" w:rsidTr="00A93041">
        <w:trPr>
          <w:trHeight w:val="80"/>
        </w:trPr>
        <w:tc>
          <w:tcPr>
            <w:tcW w:w="4945" w:type="dxa"/>
          </w:tcPr>
          <w:p w14:paraId="2251CF3E" w14:textId="77777777" w:rsidR="00455A7D" w:rsidRPr="00D13FEF" w:rsidRDefault="00455A7D" w:rsidP="00A93041">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End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A93041">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EndPr/>
              <w:sdtContent>
                <w:permStart w:id="1959659479" w:edGrp="everyone"/>
                <w:r w:rsidRPr="00226859">
                  <w:rPr>
                    <w:rStyle w:val="PlaceholderText"/>
                  </w:rPr>
                  <w:t>Click or tap here to enter text.</w:t>
                </w:r>
                <w:permEnd w:id="1959659479"/>
              </w:sdtContent>
            </w:sdt>
          </w:p>
        </w:tc>
      </w:tr>
    </w:tbl>
    <w:p w14:paraId="0AD0E8C5" w14:textId="1B4CF592" w:rsidR="00455A7D" w:rsidRDefault="00A36545" w:rsidP="00455A7D">
      <w:pPr>
        <w:rPr>
          <w:rFonts w:ascii="Arial" w:hAnsi="Arial" w:cs="Arial"/>
        </w:rPr>
      </w:pPr>
      <w:r>
        <w:rPr>
          <w:noProof/>
        </w:rPr>
        <mc:AlternateContent>
          <mc:Choice Requires="wps">
            <w:drawing>
              <wp:anchor distT="0" distB="0" distL="114300" distR="114300" simplePos="0" relativeHeight="251662848" behindDoc="0" locked="0" layoutInCell="1" allowOverlap="1" wp14:anchorId="7AFB304A" wp14:editId="20F2BD18">
                <wp:simplePos x="0" y="0"/>
                <wp:positionH relativeFrom="column">
                  <wp:posOffset>4671060</wp:posOffset>
                </wp:positionH>
                <wp:positionV relativeFrom="paragraph">
                  <wp:posOffset>3175</wp:posOffset>
                </wp:positionV>
                <wp:extent cx="2621915" cy="640080"/>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1915" cy="640080"/>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28"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B304A" id="Oval 1" o:spid="_x0000_s1033"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29" w:history="1">
                        <w:r w:rsidR="00657AF2" w:rsidRPr="00331F79">
                          <w:rPr>
                            <w:rStyle w:val="Hyperlink"/>
                          </w:rPr>
                          <w:t>enquiry@in-focus.com.sg</w:t>
                        </w:r>
                      </w:hyperlink>
                    </w:p>
                  </w:txbxContent>
                </v:textbox>
              </v:oval>
            </w:pict>
          </mc:Fallback>
        </mc:AlternateContent>
      </w:r>
    </w:p>
    <w:tbl>
      <w:tblPr>
        <w:tblStyle w:val="TableGrid"/>
        <w:tblW w:w="0" w:type="auto"/>
        <w:tblLook w:val="04A0" w:firstRow="1" w:lastRow="0" w:firstColumn="1" w:lastColumn="0" w:noHBand="0" w:noVBand="1"/>
      </w:tblPr>
      <w:tblGrid>
        <w:gridCol w:w="895"/>
        <w:gridCol w:w="4050"/>
        <w:gridCol w:w="5845"/>
      </w:tblGrid>
      <w:tr w:rsidR="00455A7D" w:rsidRPr="00181C4F" w14:paraId="56F122B4" w14:textId="77777777" w:rsidTr="00A93041">
        <w:tc>
          <w:tcPr>
            <w:tcW w:w="4945" w:type="dxa"/>
            <w:gridSpan w:val="2"/>
          </w:tcPr>
          <w:p w14:paraId="0B7E8DEF" w14:textId="77777777" w:rsidR="00455A7D" w:rsidRPr="005A7500" w:rsidRDefault="00E30FF9" w:rsidP="00A93041">
            <w:pPr>
              <w:rPr>
                <w:rFonts w:ascii="Arial" w:hAnsi="Arial" w:cs="Arial"/>
                <w:sz w:val="20"/>
                <w:szCs w:val="20"/>
              </w:rPr>
            </w:pP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A93041">
            <w:pPr>
              <w:rPr>
                <w:rFonts w:ascii="Arial" w:hAnsi="Arial" w:cs="Arial"/>
                <w:sz w:val="20"/>
                <w:szCs w:val="20"/>
              </w:rPr>
            </w:pPr>
          </w:p>
        </w:tc>
      </w:tr>
      <w:tr w:rsidR="00455A7D" w:rsidRPr="00181C4F" w14:paraId="7A71C0F8" w14:textId="77777777" w:rsidTr="00A93041">
        <w:tc>
          <w:tcPr>
            <w:tcW w:w="895" w:type="dxa"/>
          </w:tcPr>
          <w:p w14:paraId="7BCD3BB0" w14:textId="3380FF6B" w:rsidR="00455A7D" w:rsidRPr="005A7500" w:rsidRDefault="00455A7D" w:rsidP="00A93041">
            <w:pPr>
              <w:rPr>
                <w:rFonts w:ascii="Arial" w:hAnsi="Arial" w:cs="Arial"/>
                <w:sz w:val="20"/>
                <w:szCs w:val="20"/>
              </w:rPr>
            </w:pPr>
            <w:permStart w:id="1774800600" w:edGrp="everyone" w:colFirst="0" w:colLast="0"/>
            <w:r>
              <w:rPr>
                <w:rFonts w:ascii="MS Gothic" w:eastAsia="MS Gothic" w:hAnsi="MS Gothic" w:cs="Arial" w:hint="eastAsia"/>
                <w:b/>
                <w:bCs/>
                <w:sz w:val="20"/>
                <w:szCs w:val="20"/>
              </w:rPr>
              <w:t>☐</w:t>
            </w:r>
            <w:r w:rsidRPr="005A7500">
              <w:rPr>
                <w:rFonts w:ascii="Arial" w:hAnsi="Arial" w:cs="Arial"/>
                <w:sz w:val="20"/>
                <w:szCs w:val="20"/>
              </w:rPr>
              <w:t xml:space="preserve">           </w:t>
            </w:r>
          </w:p>
        </w:tc>
        <w:tc>
          <w:tcPr>
            <w:tcW w:w="4050" w:type="dxa"/>
          </w:tcPr>
          <w:p w14:paraId="0B77C926" w14:textId="00F36B52" w:rsidR="00455A7D" w:rsidRPr="005A7500" w:rsidRDefault="00455A7D" w:rsidP="00A93041">
            <w:pPr>
              <w:spacing w:line="360" w:lineRule="auto"/>
              <w:ind w:right="-613"/>
              <w:rPr>
                <w:rFonts w:ascii="Arial" w:hAnsi="Arial" w:cs="Arial"/>
                <w:b/>
                <w:bCs/>
                <w:sz w:val="20"/>
                <w:szCs w:val="20"/>
              </w:rPr>
            </w:pPr>
            <w:r w:rsidRPr="005A7500">
              <w:rPr>
                <w:rFonts w:ascii="Arial" w:hAnsi="Arial" w:cs="Arial"/>
                <w:b/>
                <w:bCs/>
                <w:sz w:val="20"/>
                <w:szCs w:val="20"/>
              </w:rPr>
              <w:t>Early Bird Rate $</w:t>
            </w:r>
            <w:r w:rsidR="00A67F19">
              <w:rPr>
                <w:rFonts w:ascii="Arial" w:hAnsi="Arial" w:cs="Arial"/>
                <w:b/>
                <w:bCs/>
                <w:sz w:val="20"/>
                <w:szCs w:val="20"/>
              </w:rPr>
              <w:t>80</w:t>
            </w:r>
            <w:r w:rsidRPr="005A7500">
              <w:rPr>
                <w:rFonts w:ascii="Arial" w:hAnsi="Arial" w:cs="Arial"/>
                <w:b/>
                <w:bCs/>
                <w:sz w:val="20"/>
                <w:szCs w:val="20"/>
              </w:rPr>
              <w:t>0</w:t>
            </w:r>
          </w:p>
        </w:tc>
        <w:tc>
          <w:tcPr>
            <w:tcW w:w="5845" w:type="dxa"/>
          </w:tcPr>
          <w:p w14:paraId="0D6C742D" w14:textId="4E77D593" w:rsidR="00455A7D" w:rsidRPr="005A7500" w:rsidRDefault="00E30FF9" w:rsidP="00A93041">
            <w:pPr>
              <w:rPr>
                <w:rStyle w:val="Style14"/>
                <w:rFonts w:cs="Arial"/>
                <w:szCs w:val="20"/>
              </w:rPr>
            </w:pPr>
            <w:sdt>
              <w:sdtPr>
                <w:rPr>
                  <w:rStyle w:val="Style2"/>
                  <w:rFonts w:cs="Arial"/>
                </w:rPr>
                <w:id w:val="118886920"/>
                <w:placeholder>
                  <w:docPart w:val="CFFC12510AAF47089163F729C51192A7"/>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4-04-15T00:00:00Z">
                  <w:dateFormat w:val="d-MMM-yy"/>
                  <w:lid w:val="en-US"/>
                  <w:storeMappedDataAs w:val="dateTime"/>
                  <w:calendar w:val="gregorian"/>
                </w:date>
              </w:sdtPr>
              <w:sdtEndPr>
                <w:rPr>
                  <w:rStyle w:val="Style14"/>
                </w:rPr>
              </w:sdtEndPr>
              <w:sdtContent>
                <w:r w:rsidR="00262F17">
                  <w:rPr>
                    <w:rStyle w:val="Style14"/>
                    <w:rFonts w:cs="Arial"/>
                  </w:rPr>
                  <w:t>15-Apr-24</w:t>
                </w:r>
              </w:sdtContent>
            </w:sdt>
          </w:p>
          <w:p w14:paraId="14B18CC3" w14:textId="77777777" w:rsidR="00455A7D" w:rsidRPr="005A7500" w:rsidRDefault="00455A7D" w:rsidP="00A93041">
            <w:pPr>
              <w:spacing w:line="360" w:lineRule="auto"/>
              <w:ind w:right="-613"/>
              <w:rPr>
                <w:rFonts w:ascii="Arial" w:hAnsi="Arial" w:cs="Arial"/>
                <w:sz w:val="20"/>
                <w:szCs w:val="20"/>
              </w:rPr>
            </w:pPr>
          </w:p>
        </w:tc>
      </w:tr>
      <w:tr w:rsidR="00455A7D" w:rsidRPr="00181C4F" w14:paraId="36FCB10E" w14:textId="77777777" w:rsidTr="00A93041">
        <w:tc>
          <w:tcPr>
            <w:tcW w:w="895" w:type="dxa"/>
          </w:tcPr>
          <w:p w14:paraId="7904E9C5" w14:textId="1ED527BB" w:rsidR="00455A7D" w:rsidRPr="005A7500" w:rsidRDefault="00455A7D" w:rsidP="00A93041">
            <w:pPr>
              <w:rPr>
                <w:rFonts w:ascii="Arial" w:eastAsia="MS Gothic" w:hAnsi="Arial" w:cs="Arial"/>
                <w:b/>
                <w:bCs/>
                <w:sz w:val="20"/>
                <w:szCs w:val="20"/>
              </w:rPr>
            </w:pPr>
            <w:permStart w:id="1058817146" w:edGrp="everyone" w:colFirst="0" w:colLast="0"/>
            <w:permEnd w:id="1774800600"/>
            <w:r>
              <w:rPr>
                <w:rFonts w:ascii="MS Gothic" w:eastAsia="MS Gothic" w:hAnsi="MS Gothic" w:cs="Arial" w:hint="eastAsia"/>
                <w:b/>
                <w:bCs/>
                <w:sz w:val="20"/>
                <w:szCs w:val="20"/>
              </w:rPr>
              <w:t>☐</w:t>
            </w:r>
            <w:r w:rsidRPr="005A7500">
              <w:rPr>
                <w:rFonts w:ascii="Arial" w:eastAsia="MS Gothic" w:hAnsi="Arial" w:cs="Arial"/>
                <w:b/>
                <w:bCs/>
                <w:sz w:val="20"/>
                <w:szCs w:val="20"/>
              </w:rPr>
              <w:t xml:space="preserve"> </w:t>
            </w:r>
            <w:r w:rsidRPr="005A7500">
              <w:rPr>
                <w:rFonts w:ascii="Arial" w:hAnsi="Arial" w:cs="Arial"/>
                <w:b/>
                <w:bCs/>
                <w:sz w:val="20"/>
                <w:szCs w:val="20"/>
              </w:rPr>
              <w:t xml:space="preserve">          </w:t>
            </w:r>
          </w:p>
        </w:tc>
        <w:tc>
          <w:tcPr>
            <w:tcW w:w="4050" w:type="dxa"/>
          </w:tcPr>
          <w:p w14:paraId="4C891830" w14:textId="7B61209E" w:rsidR="00455A7D" w:rsidRPr="005A7500" w:rsidRDefault="00455A7D" w:rsidP="00A93041">
            <w:pPr>
              <w:rPr>
                <w:rFonts w:ascii="Arial" w:hAnsi="Arial" w:cs="Arial"/>
                <w:b/>
                <w:bCs/>
                <w:sz w:val="20"/>
                <w:szCs w:val="20"/>
              </w:rPr>
            </w:pPr>
            <w:r w:rsidRPr="005A7500">
              <w:rPr>
                <w:rFonts w:ascii="Arial" w:hAnsi="Arial" w:cs="Arial"/>
                <w:b/>
                <w:bCs/>
                <w:sz w:val="20"/>
                <w:szCs w:val="20"/>
              </w:rPr>
              <w:t>Regular Fees $8</w:t>
            </w:r>
            <w:r w:rsidR="00A67F19">
              <w:rPr>
                <w:rFonts w:ascii="Arial" w:hAnsi="Arial" w:cs="Arial"/>
                <w:b/>
                <w:bCs/>
                <w:sz w:val="20"/>
                <w:szCs w:val="20"/>
              </w:rPr>
              <w:t>5</w:t>
            </w:r>
            <w:r w:rsidRPr="005A7500">
              <w:rPr>
                <w:rFonts w:ascii="Arial" w:hAnsi="Arial" w:cs="Arial"/>
                <w:b/>
                <w:bCs/>
                <w:sz w:val="20"/>
                <w:szCs w:val="20"/>
              </w:rPr>
              <w:t>0</w:t>
            </w:r>
          </w:p>
        </w:tc>
        <w:tc>
          <w:tcPr>
            <w:tcW w:w="5845" w:type="dxa"/>
          </w:tcPr>
          <w:p w14:paraId="4271B963" w14:textId="5A3F1555" w:rsidR="00455A7D" w:rsidRPr="005A7500" w:rsidRDefault="00E30FF9" w:rsidP="00A93041">
            <w:pPr>
              <w:rPr>
                <w:rStyle w:val="Style14"/>
                <w:rFonts w:cs="Arial"/>
                <w:szCs w:val="20"/>
              </w:rPr>
            </w:pPr>
            <w:sdt>
              <w:sdtPr>
                <w:rPr>
                  <w:rStyle w:val="Style2"/>
                  <w:rFonts w:cs="Arial"/>
                </w:rPr>
                <w:id w:val="-880777765"/>
                <w:placeholder>
                  <w:docPart w:val="B4F871716D024DAEA7BE60C85985F5BE"/>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4-04-30T00:00:00Z">
                  <w:dateFormat w:val="d-MMM-yy"/>
                  <w:lid w:val="en-US"/>
                  <w:storeMappedDataAs w:val="dateTime"/>
                  <w:calendar w:val="gregorian"/>
                </w:date>
              </w:sdtPr>
              <w:sdtEndPr>
                <w:rPr>
                  <w:rStyle w:val="Style14"/>
                </w:rPr>
              </w:sdtEndPr>
              <w:sdtContent>
                <w:r w:rsidR="00262F17">
                  <w:rPr>
                    <w:rStyle w:val="Style14"/>
                    <w:rFonts w:cs="Arial"/>
                  </w:rPr>
                  <w:t>30-Apr-24</w:t>
                </w:r>
              </w:sdtContent>
            </w:sdt>
          </w:p>
          <w:p w14:paraId="1FE1DD8A" w14:textId="77777777" w:rsidR="00455A7D" w:rsidRPr="005A7500" w:rsidRDefault="00455A7D" w:rsidP="00A93041">
            <w:pPr>
              <w:rPr>
                <w:rFonts w:ascii="Arial" w:hAnsi="Arial" w:cs="Arial"/>
                <w:b/>
                <w:bCs/>
                <w:sz w:val="20"/>
                <w:szCs w:val="20"/>
              </w:rPr>
            </w:pPr>
          </w:p>
        </w:tc>
      </w:tr>
    </w:tbl>
    <w:permEnd w:id="1058817146"/>
    <w:p w14:paraId="17212939" w14:textId="17E9E8C4"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reached. </w:t>
      </w:r>
    </w:p>
    <w:p w14:paraId="0393579C" w14:textId="77777777" w:rsidR="00657AF2" w:rsidRPr="00657AF2" w:rsidRDefault="00657AF2" w:rsidP="00455A7D">
      <w:pPr>
        <w:rPr>
          <w:rFonts w:ascii="Arial" w:hAnsi="Arial" w:cs="Arial"/>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A93041">
        <w:tc>
          <w:tcPr>
            <w:tcW w:w="10790" w:type="dxa"/>
            <w:gridSpan w:val="4"/>
            <w:tcBorders>
              <w:top w:val="single" w:sz="4" w:space="0" w:color="auto"/>
              <w:left w:val="single" w:sz="4" w:space="0" w:color="auto"/>
              <w:bottom w:val="single" w:sz="4" w:space="0" w:color="auto"/>
              <w:right w:val="single" w:sz="4" w:space="0" w:color="auto"/>
            </w:tcBorders>
          </w:tcPr>
          <w:p w14:paraId="6E373FF4" w14:textId="77777777" w:rsidR="00455A7D" w:rsidRPr="0005514D" w:rsidRDefault="00455A7D" w:rsidP="00A93041">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Pr="0005514D">
              <w:rPr>
                <w:rFonts w:ascii="Arial" w:hAnsi="Arial" w:cs="Arial"/>
                <w:b/>
                <w:bCs/>
                <w:sz w:val="20"/>
                <w:szCs w:val="20"/>
                <w:u w:val="single"/>
              </w:rPr>
              <w:t xml:space="preserve">           </w:t>
            </w:r>
          </w:p>
          <w:p w14:paraId="589D6215" w14:textId="77777777" w:rsidR="00455A7D" w:rsidRDefault="00455A7D" w:rsidP="00A93041">
            <w:pPr>
              <w:rPr>
                <w:rFonts w:ascii="Arial" w:hAnsi="Arial" w:cs="Arial"/>
              </w:rPr>
            </w:pPr>
          </w:p>
        </w:tc>
      </w:tr>
      <w:tr w:rsidR="00455A7D" w14:paraId="2F21798C" w14:textId="77777777" w:rsidTr="00A93041">
        <w:tc>
          <w:tcPr>
            <w:tcW w:w="895" w:type="dxa"/>
            <w:vMerge w:val="restart"/>
            <w:tcBorders>
              <w:top w:val="single" w:sz="4" w:space="0" w:color="auto"/>
              <w:left w:val="single" w:sz="4" w:space="0" w:color="auto"/>
            </w:tcBorders>
          </w:tcPr>
          <w:p w14:paraId="36F8B11F" w14:textId="43823F05" w:rsidR="00455A7D" w:rsidRPr="004A526B" w:rsidRDefault="00455A7D" w:rsidP="00A93041">
            <w:pPr>
              <w:rPr>
                <w:rFonts w:ascii="Arial" w:hAnsi="Arial" w:cs="Arial"/>
                <w:sz w:val="20"/>
                <w:szCs w:val="20"/>
              </w:rPr>
            </w:pPr>
            <w:permStart w:id="766844843" w:edGrp="everyone" w:colFirst="0" w:colLast="0"/>
            <w:r>
              <w:rPr>
                <w:rFonts w:ascii="MS Gothic" w:eastAsia="MS Gothic" w:hAnsi="MS Gothic" w:cs="Arial" w:hint="eastAsia"/>
                <w:sz w:val="20"/>
                <w:szCs w:val="20"/>
              </w:rPr>
              <w:t>☐</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7DAFD28B" w14:textId="77777777" w:rsidR="00455A7D" w:rsidRPr="00596F1D" w:rsidRDefault="00455A7D" w:rsidP="00A93041">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77777777" w:rsidR="00455A7D" w:rsidRPr="00596F1D" w:rsidRDefault="00455A7D" w:rsidP="00A93041">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8-06 SINGAPORE 238841</w:t>
            </w:r>
          </w:p>
          <w:p w14:paraId="239891E3" w14:textId="77777777" w:rsidR="00455A7D" w:rsidRPr="00596F1D" w:rsidRDefault="00455A7D" w:rsidP="00A93041">
            <w:pPr>
              <w:tabs>
                <w:tab w:val="left" w:pos="612"/>
              </w:tabs>
              <w:rPr>
                <w:rFonts w:ascii="Arial" w:hAnsi="Arial" w:cs="Arial"/>
                <w:i/>
                <w:iCs/>
                <w:sz w:val="20"/>
                <w:szCs w:val="20"/>
              </w:rPr>
            </w:pPr>
          </w:p>
        </w:tc>
      </w:tr>
      <w:permEnd w:id="766844843"/>
      <w:tr w:rsidR="00455A7D" w14:paraId="18122343" w14:textId="77777777" w:rsidTr="00A93041">
        <w:tc>
          <w:tcPr>
            <w:tcW w:w="895" w:type="dxa"/>
            <w:vMerge/>
            <w:tcBorders>
              <w:left w:val="single" w:sz="4" w:space="0" w:color="auto"/>
              <w:bottom w:val="single" w:sz="4" w:space="0" w:color="auto"/>
            </w:tcBorders>
          </w:tcPr>
          <w:p w14:paraId="3240BFA9" w14:textId="77777777" w:rsidR="00455A7D" w:rsidRPr="004A526B" w:rsidRDefault="00455A7D" w:rsidP="00A93041">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EndPr/>
              <w:sdtContent>
                <w:sdt>
                  <w:sdtPr>
                    <w:rPr>
                      <w:rFonts w:ascii="Arial" w:hAnsi="Arial" w:cs="Arial"/>
                      <w:b/>
                      <w:bCs/>
                    </w:rPr>
                    <w:id w:val="961538808"/>
                    <w:placeholder>
                      <w:docPart w:val="31CFE10741B340458C76666E7794EAD4"/>
                    </w:placeholder>
                    <w:showingPlcHdr/>
                    <w:text/>
                  </w:sdtPr>
                  <w:sdtEnd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End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EndPr/>
              <w:sdtContent>
                <w:permStart w:id="567158813" w:edGrp="everyone"/>
                <w:r w:rsidRPr="00226859">
                  <w:rPr>
                    <w:rStyle w:val="PlaceholderText"/>
                  </w:rPr>
                  <w:t>Click or tap to enter a date.</w:t>
                </w:r>
                <w:permEnd w:id="567158813"/>
              </w:sdtContent>
            </w:sdt>
          </w:p>
        </w:tc>
      </w:tr>
      <w:tr w:rsidR="00455A7D" w14:paraId="317BD187" w14:textId="77777777" w:rsidTr="00A93041">
        <w:tc>
          <w:tcPr>
            <w:tcW w:w="895" w:type="dxa"/>
            <w:vMerge w:val="restart"/>
            <w:tcBorders>
              <w:top w:val="single" w:sz="4" w:space="0" w:color="auto"/>
              <w:left w:val="single" w:sz="4" w:space="0" w:color="auto"/>
            </w:tcBorders>
          </w:tcPr>
          <w:p w14:paraId="0ADF8827" w14:textId="1C01BD1D" w:rsidR="00455A7D" w:rsidRPr="004A526B" w:rsidRDefault="00455A7D" w:rsidP="00A93041">
            <w:pPr>
              <w:rPr>
                <w:rFonts w:ascii="MS Gothic" w:eastAsia="MS Gothic" w:hAnsi="MS Gothic" w:cs="Arial"/>
                <w:sz w:val="20"/>
                <w:szCs w:val="20"/>
              </w:rPr>
            </w:pPr>
            <w:permStart w:id="2050314925" w:edGrp="everyone" w:colFirst="0" w:colLast="0"/>
            <w:r>
              <w:rPr>
                <w:rFonts w:ascii="MS Gothic" w:eastAsia="MS Gothic" w:hAnsi="MS Gothic" w:cs="Arial" w:hint="eastAsia"/>
                <w:sz w:val="20"/>
                <w:szCs w:val="20"/>
              </w:rPr>
              <w:t>☐</w:t>
            </w:r>
            <w:r w:rsidRPr="004A526B">
              <w:rPr>
                <w:rFonts w:ascii="Arial" w:eastAsia="MS Gothic" w:hAnsi="Arial" w:cs="Arial"/>
                <w:sz w:val="20"/>
                <w:szCs w:val="20"/>
              </w:rPr>
              <w:t xml:space="preserve"> </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A93041">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0" w:history="1">
              <w:r w:rsidRPr="00596F1D">
                <w:rPr>
                  <w:rStyle w:val="Hyperlink"/>
                  <w:rFonts w:ascii="Arial" w:hAnsi="Arial" w:cs="Arial"/>
                  <w:i/>
                  <w:iCs/>
                  <w:sz w:val="20"/>
                  <w:szCs w:val="20"/>
                </w:rPr>
                <w:t>enquiry@in-focus.com.sg</w:t>
              </w:r>
            </w:hyperlink>
          </w:p>
          <w:p w14:paraId="06F9A000" w14:textId="77777777" w:rsidR="00455A7D" w:rsidRPr="00596F1D" w:rsidRDefault="00455A7D" w:rsidP="00A93041">
            <w:pPr>
              <w:tabs>
                <w:tab w:val="left" w:pos="612"/>
              </w:tabs>
              <w:ind w:right="-613"/>
              <w:rPr>
                <w:rFonts w:ascii="Arial" w:hAnsi="Arial" w:cs="Arial"/>
                <w:i/>
                <w:iCs/>
                <w:sz w:val="20"/>
                <w:szCs w:val="20"/>
              </w:rPr>
            </w:pPr>
          </w:p>
        </w:tc>
      </w:tr>
      <w:permEnd w:id="2050314925"/>
      <w:tr w:rsidR="00455A7D" w14:paraId="671BF345" w14:textId="77777777" w:rsidTr="00A93041">
        <w:tc>
          <w:tcPr>
            <w:tcW w:w="895" w:type="dxa"/>
            <w:vMerge/>
            <w:tcBorders>
              <w:left w:val="single" w:sz="4" w:space="0" w:color="auto"/>
              <w:bottom w:val="single" w:sz="4" w:space="0" w:color="auto"/>
            </w:tcBorders>
          </w:tcPr>
          <w:p w14:paraId="7622045A"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End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A93041">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EndPr/>
              <w:sdtContent>
                <w:permStart w:id="1394806089" w:edGrp="everyone"/>
                <w:r w:rsidRPr="00226859">
                  <w:rPr>
                    <w:rStyle w:val="PlaceholderText"/>
                  </w:rPr>
                  <w:t>Click or tap to enter a date.</w:t>
                </w:r>
                <w:permEnd w:id="1394806089"/>
              </w:sdtContent>
            </w:sdt>
          </w:p>
        </w:tc>
      </w:tr>
      <w:tr w:rsidR="00455A7D" w14:paraId="6A8AF588" w14:textId="77777777" w:rsidTr="00A93041">
        <w:tc>
          <w:tcPr>
            <w:tcW w:w="895" w:type="dxa"/>
            <w:vMerge w:val="restart"/>
            <w:tcBorders>
              <w:top w:val="single" w:sz="4" w:space="0" w:color="auto"/>
              <w:left w:val="single" w:sz="4" w:space="0" w:color="auto"/>
            </w:tcBorders>
          </w:tcPr>
          <w:p w14:paraId="36509B59" w14:textId="0BA2DB2E" w:rsidR="00455A7D" w:rsidRPr="004A526B" w:rsidRDefault="00455A7D" w:rsidP="00A93041">
            <w:pPr>
              <w:rPr>
                <w:rFonts w:ascii="MS Gothic" w:eastAsia="MS Gothic" w:hAnsi="MS Gothic" w:cs="Arial"/>
                <w:sz w:val="20"/>
                <w:szCs w:val="20"/>
              </w:rPr>
            </w:pPr>
            <w:permStart w:id="2053972303" w:edGrp="everyone" w:colFirst="0" w:colLast="0"/>
            <w:r>
              <w:rPr>
                <w:rFonts w:ascii="MS Gothic" w:eastAsia="MS Gothic" w:hAnsi="MS Gothic" w:cs="Arial" w:hint="eastAsia"/>
                <w:sz w:val="20"/>
                <w:szCs w:val="20"/>
              </w:rPr>
              <w:t>☐</w:t>
            </w:r>
          </w:p>
        </w:tc>
        <w:tc>
          <w:tcPr>
            <w:tcW w:w="9895" w:type="dxa"/>
            <w:gridSpan w:val="3"/>
            <w:tcBorders>
              <w:top w:val="single" w:sz="4" w:space="0" w:color="auto"/>
              <w:right w:val="single" w:sz="4" w:space="0" w:color="auto"/>
            </w:tcBorders>
          </w:tcPr>
          <w:p w14:paraId="4D6473C8" w14:textId="77777777" w:rsidR="00455A7D" w:rsidRPr="00596F1D" w:rsidRDefault="00455A7D" w:rsidP="00A93041">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A93041">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A93041">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A93041">
            <w:pPr>
              <w:rPr>
                <w:rFonts w:ascii="Arial" w:hAnsi="Arial" w:cs="Arial"/>
                <w:b/>
                <w:bCs/>
                <w:sz w:val="20"/>
                <w:szCs w:val="20"/>
              </w:rPr>
            </w:pPr>
          </w:p>
        </w:tc>
      </w:tr>
      <w:permEnd w:id="2053972303"/>
      <w:tr w:rsidR="00455A7D" w14:paraId="6B5E6EA8" w14:textId="77777777" w:rsidTr="00A93041">
        <w:tc>
          <w:tcPr>
            <w:tcW w:w="895" w:type="dxa"/>
            <w:vMerge/>
            <w:tcBorders>
              <w:left w:val="single" w:sz="4" w:space="0" w:color="auto"/>
              <w:bottom w:val="single" w:sz="4" w:space="0" w:color="auto"/>
            </w:tcBorders>
          </w:tcPr>
          <w:p w14:paraId="6FFA46F5"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End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End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A93041">
        <w:trPr>
          <w:trHeight w:val="305"/>
        </w:trPr>
        <w:tc>
          <w:tcPr>
            <w:tcW w:w="895" w:type="dxa"/>
            <w:vMerge w:val="restart"/>
            <w:tcBorders>
              <w:top w:val="single" w:sz="4" w:space="0" w:color="auto"/>
              <w:left w:val="single" w:sz="4" w:space="0" w:color="auto"/>
            </w:tcBorders>
          </w:tcPr>
          <w:p w14:paraId="20C8190C" w14:textId="24AE8B69" w:rsidR="00455A7D" w:rsidRPr="004A526B" w:rsidRDefault="00407E80" w:rsidP="00A93041">
            <w:pPr>
              <w:rPr>
                <w:rFonts w:ascii="MS Gothic" w:eastAsia="MS Gothic" w:hAnsi="MS Gothic" w:cs="Arial"/>
                <w:sz w:val="20"/>
                <w:szCs w:val="20"/>
              </w:rPr>
            </w:pPr>
            <w:permStart w:id="900954881" w:edGrp="everyone" w:colFirst="0" w:colLast="0"/>
            <w:r>
              <w:rPr>
                <w:rFonts w:ascii="MS Gothic" w:eastAsia="MS Gothic" w:hAnsi="MS Gothic" w:cs="Arial" w:hint="eastAsia"/>
              </w:rPr>
              <w:t>☐</w:t>
            </w:r>
          </w:p>
        </w:tc>
        <w:tc>
          <w:tcPr>
            <w:tcW w:w="3870" w:type="dxa"/>
            <w:tcBorders>
              <w:top w:val="single" w:sz="4" w:space="0" w:color="auto"/>
            </w:tcBorders>
          </w:tcPr>
          <w:p w14:paraId="3775982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Organisation Name : </w:t>
            </w:r>
            <w:sdt>
              <w:sdtPr>
                <w:rPr>
                  <w:rFonts w:ascii="Arial" w:hAnsi="Arial" w:cs="Arial"/>
                  <w:b/>
                  <w:bCs/>
                </w:rPr>
                <w:id w:val="-1048071395"/>
                <w:placeholder>
                  <w:docPart w:val="31CFE10741B340458C76666E7794EAD4"/>
                </w:placeholder>
                <w:showingPlcHdr/>
                <w:text/>
              </w:sdtPr>
              <w:sdtEnd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A93041">
        <w:tc>
          <w:tcPr>
            <w:tcW w:w="895" w:type="dxa"/>
            <w:vMerge/>
            <w:tcBorders>
              <w:left w:val="single" w:sz="4" w:space="0" w:color="auto"/>
            </w:tcBorders>
          </w:tcPr>
          <w:p w14:paraId="0D401CB4"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EndPr/>
              <w:sdtContent>
                <w:sdt>
                  <w:sdtPr>
                    <w:rPr>
                      <w:rFonts w:ascii="Arial" w:hAnsi="Arial" w:cs="Arial"/>
                      <w:b/>
                      <w:bCs/>
                    </w:rPr>
                    <w:id w:val="439653707"/>
                    <w:placeholder>
                      <w:docPart w:val="31CFE10741B340458C76666E7794EAD4"/>
                    </w:placeholder>
                    <w:showingPlcHdr/>
                    <w:text/>
                  </w:sdtPr>
                  <w:sdtEnd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EndPr/>
              <w:sdtContent>
                <w:sdt>
                  <w:sdtPr>
                    <w:rPr>
                      <w:rFonts w:ascii="Arial" w:hAnsi="Arial" w:cs="Arial"/>
                      <w:b/>
                      <w:bCs/>
                    </w:rPr>
                    <w:id w:val="1519346717"/>
                    <w:placeholder>
                      <w:docPart w:val="31CFE10741B340458C76666E7794EAD4"/>
                    </w:placeholder>
                    <w:showingPlcHdr/>
                    <w:text/>
                  </w:sdtPr>
                  <w:sdtEnd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A93041">
        <w:tc>
          <w:tcPr>
            <w:tcW w:w="895" w:type="dxa"/>
            <w:vMerge/>
            <w:tcBorders>
              <w:left w:val="single" w:sz="4" w:space="0" w:color="auto"/>
              <w:bottom w:val="single" w:sz="4" w:space="0" w:color="auto"/>
            </w:tcBorders>
          </w:tcPr>
          <w:p w14:paraId="473AE565"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EndPr/>
              <w:sdtContent>
                <w:sdt>
                  <w:sdtPr>
                    <w:rPr>
                      <w:rFonts w:ascii="Arial" w:hAnsi="Arial" w:cs="Arial"/>
                      <w:b/>
                      <w:bCs/>
                    </w:rPr>
                    <w:id w:val="-1113131974"/>
                    <w:placeholder>
                      <w:docPart w:val="31CFE10741B340458C76666E7794EAD4"/>
                    </w:placeholder>
                    <w:showingPlcHdr/>
                    <w:text/>
                  </w:sdtPr>
                  <w:sdtEnd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EndPr/>
              <w:sdtContent>
                <w:sdt>
                  <w:sdtPr>
                    <w:rPr>
                      <w:rFonts w:ascii="Arial" w:hAnsi="Arial" w:cs="Arial"/>
                      <w:b/>
                      <w:bCs/>
                    </w:rPr>
                    <w:id w:val="-2008052272"/>
                    <w:placeholder>
                      <w:docPart w:val="31CFE10741B340458C76666E7794EAD4"/>
                    </w:placeholder>
                    <w:showingPlcHdr/>
                    <w:text/>
                  </w:sdtPr>
                  <w:sdtEndPr/>
                  <w:sdtContent>
                    <w:permStart w:id="1540578759" w:edGrp="everyone"/>
                    <w:r w:rsidRPr="00226859">
                      <w:rPr>
                        <w:rStyle w:val="PlaceholderText"/>
                      </w:rPr>
                      <w:t>Click or tap here to enter text.</w:t>
                    </w:r>
                    <w:permEnd w:id="1540578759"/>
                  </w:sdtContent>
                </w:sdt>
              </w:sdtContent>
            </w:sdt>
          </w:p>
        </w:tc>
      </w:tr>
    </w:tbl>
    <w:p w14:paraId="32862F6C" w14:textId="77777777" w:rsidR="00455A7D" w:rsidRPr="00EB3EA4" w:rsidRDefault="00455A7D" w:rsidP="00A93041">
      <w:pPr>
        <w:tabs>
          <w:tab w:val="left" w:pos="612"/>
          <w:tab w:val="left" w:pos="3980"/>
        </w:tabs>
        <w:spacing w:line="360" w:lineRule="auto"/>
        <w:ind w:right="-613"/>
        <w:rPr>
          <w:rFonts w:ascii="Arial" w:hAnsi="Arial" w:cs="Arial"/>
        </w:rPr>
      </w:pPr>
    </w:p>
    <w:p w14:paraId="1141F39A" w14:textId="4694BC2F" w:rsidR="00455A7D" w:rsidRPr="005A7500" w:rsidRDefault="00455A7D" w:rsidP="00A93041">
      <w:pPr>
        <w:tabs>
          <w:tab w:val="left" w:pos="612"/>
          <w:tab w:val="left" w:pos="3980"/>
        </w:tabs>
        <w:jc w:val="both"/>
        <w:rPr>
          <w:rFonts w:ascii="Arial" w:hAnsi="Arial" w:cs="Arial"/>
          <w:sz w:val="16"/>
          <w:szCs w:val="16"/>
        </w:rPr>
      </w:pPr>
      <w:r w:rsidRPr="005A7500">
        <w:rPr>
          <w:rFonts w:ascii="Arial" w:hAnsi="Arial" w:cs="Arial"/>
          <w:b/>
          <w:bCs/>
          <w:sz w:val="16"/>
          <w:szCs w:val="16"/>
        </w:rPr>
        <w:t>Cancellation/Withdrawal/Amendment policy:</w:t>
      </w:r>
      <w:r w:rsidRPr="005A7500">
        <w:rPr>
          <w:rFonts w:ascii="Arial" w:hAnsi="Arial" w:cs="Arial"/>
          <w:sz w:val="16"/>
          <w:szCs w:val="16"/>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2A2B2247" w14:textId="77777777" w:rsidR="00455A7D" w:rsidRPr="005A7500" w:rsidRDefault="00455A7D" w:rsidP="00A93041">
      <w:pPr>
        <w:tabs>
          <w:tab w:val="left" w:pos="612"/>
          <w:tab w:val="left" w:pos="3980"/>
        </w:tabs>
        <w:ind w:right="90"/>
        <w:jc w:val="both"/>
        <w:rPr>
          <w:rFonts w:ascii="Arial" w:hAnsi="Arial" w:cs="Arial"/>
          <w:sz w:val="16"/>
          <w:szCs w:val="16"/>
        </w:rPr>
      </w:pPr>
      <w:r w:rsidRPr="005A7500">
        <w:rPr>
          <w:rFonts w:ascii="Arial" w:hAnsi="Arial" w:cs="Arial"/>
          <w:b/>
          <w:bCs/>
          <w:sz w:val="16"/>
          <w:szCs w:val="16"/>
        </w:rPr>
        <w:t xml:space="preserve">Data Protection Notice: </w:t>
      </w:r>
      <w:r w:rsidRPr="005A7500">
        <w:rPr>
          <w:rFonts w:ascii="Arial" w:hAnsi="Arial" w:cs="Arial"/>
          <w:sz w:val="16"/>
          <w:szCs w:val="16"/>
        </w:rPr>
        <w:t xml:space="preserve">The personal data provided above is collected and used for the purpose of training registration, administration and to keep participants updated of </w:t>
      </w:r>
      <w:r w:rsidRPr="005A7500">
        <w:rPr>
          <w:rFonts w:ascii="Arial" w:hAnsi="Arial" w:cs="Arial"/>
          <w:sz w:val="16"/>
          <w:szCs w:val="16"/>
          <w:lang w:val="en-US"/>
        </w:rPr>
        <w:t xml:space="preserve">training and related events and share information on mental and emotional health. Personal data may be disclosed </w:t>
      </w:r>
      <w:r w:rsidRPr="005A7500">
        <w:rPr>
          <w:rFonts w:ascii="Arial" w:hAnsi="Arial" w:cs="Arial"/>
          <w:sz w:val="16"/>
          <w:szCs w:val="16"/>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5A7500">
        <w:rPr>
          <w:rFonts w:ascii="Arial" w:hAnsi="Arial" w:cs="Arial"/>
          <w:sz w:val="16"/>
          <w:szCs w:val="16"/>
          <w:lang w:val="en-US"/>
        </w:rPr>
        <w:t xml:space="preserve">Further, you understand and consent that the information provided above will be disclosed to William Glasser Institute/International for purpose of their record on training completed. </w:t>
      </w:r>
      <w:r w:rsidRPr="005A7500">
        <w:rPr>
          <w:rFonts w:ascii="Arial" w:hAnsi="Arial" w:cs="Arial"/>
          <w:sz w:val="16"/>
          <w:szCs w:val="16"/>
        </w:rPr>
        <w:t>Upon request, you may access, correct or withdraw consent with reasonable notice</w:t>
      </w:r>
      <w:r>
        <w:rPr>
          <w:rFonts w:ascii="Arial" w:hAnsi="Arial" w:cs="Arial"/>
          <w:sz w:val="16"/>
          <w:szCs w:val="16"/>
        </w:rPr>
        <w:t>.</w:t>
      </w:r>
      <w:r w:rsidRPr="005A7500">
        <w:rPr>
          <w:rFonts w:ascii="Arial" w:hAnsi="Arial" w:cs="Arial"/>
          <w:sz w:val="16"/>
          <w:szCs w:val="16"/>
        </w:rPr>
        <w:t xml:space="preserv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53CED4A2" w14:textId="77777777" w:rsidR="00455A7D" w:rsidRPr="00EB3EA4" w:rsidRDefault="00455A7D" w:rsidP="00A93041">
      <w:pPr>
        <w:tabs>
          <w:tab w:val="left" w:pos="612"/>
          <w:tab w:val="left" w:pos="3980"/>
        </w:tabs>
        <w:ind w:right="90"/>
        <w:jc w:val="both"/>
        <w:rPr>
          <w:rFonts w:ascii="Arial" w:hAnsi="Arial" w:cs="Arial"/>
        </w:rPr>
      </w:pPr>
    </w:p>
    <w:p w14:paraId="40C038B2" w14:textId="77777777" w:rsidR="00455A7D" w:rsidRPr="00EB3EA4" w:rsidRDefault="00455A7D" w:rsidP="00A93041">
      <w:pPr>
        <w:tabs>
          <w:tab w:val="left" w:pos="612"/>
          <w:tab w:val="left" w:pos="3980"/>
        </w:tabs>
        <w:ind w:right="-613"/>
        <w:rPr>
          <w:rFonts w:ascii="Arial" w:hAnsi="Arial" w:cs="Arial"/>
        </w:rPr>
      </w:pPr>
      <w:r w:rsidRPr="00EB3EA4">
        <w:rPr>
          <w:rFonts w:ascii="Arial" w:hAnsi="Arial" w:cs="Arial"/>
        </w:rPr>
        <w:t xml:space="preserve">I understand and consent to the above. </w:t>
      </w:r>
    </w:p>
    <w:p w14:paraId="294BE972" w14:textId="77777777" w:rsidR="00455A7D" w:rsidRDefault="00455A7D" w:rsidP="00A93041">
      <w:pPr>
        <w:ind w:left="-567" w:right="-613"/>
        <w:jc w:val="both"/>
        <w:rPr>
          <w:rFonts w:ascii="Arial" w:hAnsi="Arial" w:cs="Arial"/>
        </w:rPr>
      </w:pPr>
    </w:p>
    <w:p w14:paraId="604779A7" w14:textId="77777777" w:rsidR="00455A7D" w:rsidRPr="00EB3EA4" w:rsidRDefault="00455A7D" w:rsidP="00A93041">
      <w:pPr>
        <w:ind w:left="-567" w:right="-613"/>
        <w:jc w:val="both"/>
        <w:rPr>
          <w:rFonts w:ascii="Arial" w:hAnsi="Arial" w:cs="Arial"/>
        </w:rPr>
      </w:pPr>
    </w:p>
    <w:p w14:paraId="6F78E01C" w14:textId="375254B2" w:rsidR="006968BC" w:rsidRPr="00455A7D" w:rsidRDefault="00E30FF9"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End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End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End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EndPr/>
            <w:sdtContent>
              <w:permStart w:id="714504290" w:edGrp="everyone"/>
              <w:r w:rsidR="00691402" w:rsidRPr="00226859">
                <w:rPr>
                  <w:rStyle w:val="PlaceholderText"/>
                </w:rPr>
                <w:t>Click or tap to enter a date.</w:t>
              </w:r>
              <w:permEnd w:id="714504290"/>
            </w:sdtContent>
          </w:sdt>
        </w:sdtContent>
      </w:sdt>
    </w:p>
    <w:sectPr w:rsidR="006968BC" w:rsidRPr="00455A7D" w:rsidSect="00A93041">
      <w:headerReference w:type="default" r:id="rId31"/>
      <w:pgSz w:w="12240" w:h="15840"/>
      <w:pgMar w:top="10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3E1A1" w14:textId="77777777" w:rsidR="00491686" w:rsidRDefault="00491686" w:rsidP="007D6301">
      <w:r>
        <w:separator/>
      </w:r>
    </w:p>
  </w:endnote>
  <w:endnote w:type="continuationSeparator" w:id="0">
    <w:p w14:paraId="2AB23B5B" w14:textId="77777777" w:rsidR="00491686" w:rsidRDefault="00491686"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C1F3C" w14:textId="77777777" w:rsidR="00491686" w:rsidRDefault="00491686" w:rsidP="007D6301">
      <w:r>
        <w:separator/>
      </w:r>
    </w:p>
  </w:footnote>
  <w:footnote w:type="continuationSeparator" w:id="0">
    <w:p w14:paraId="5997D410" w14:textId="77777777" w:rsidR="00491686" w:rsidRDefault="00491686"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FD6C6" w14:textId="77777777" w:rsidR="00A93041" w:rsidRPr="00697DEA" w:rsidRDefault="00783EB5" w:rsidP="00A93041">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2"/>
  </w:num>
  <w:num w:numId="2" w16cid:durableId="1451589302">
    <w:abstractNumId w:val="1"/>
  </w:num>
  <w:num w:numId="3" w16cid:durableId="748356522">
    <w:abstractNumId w:val="3"/>
  </w:num>
  <w:num w:numId="4" w16cid:durableId="700055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9S/rfZ4DRl6wDXzJvaSdUXCZQKpMM2I//95I7Hz2DZkAbKDKLMQew8YCH4AU7EAKLHfdX/NpdyMPajZzUEazlw==" w:salt="jSId0qp49I+hYE8agCFaw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1128F"/>
    <w:rsid w:val="00014703"/>
    <w:rsid w:val="00026287"/>
    <w:rsid w:val="00040292"/>
    <w:rsid w:val="00046364"/>
    <w:rsid w:val="00053864"/>
    <w:rsid w:val="000573E8"/>
    <w:rsid w:val="0006260F"/>
    <w:rsid w:val="000A7D13"/>
    <w:rsid w:val="000C72FF"/>
    <w:rsid w:val="00104291"/>
    <w:rsid w:val="00110298"/>
    <w:rsid w:val="00122BF8"/>
    <w:rsid w:val="00165739"/>
    <w:rsid w:val="00172658"/>
    <w:rsid w:val="00187EA0"/>
    <w:rsid w:val="00190590"/>
    <w:rsid w:val="00197283"/>
    <w:rsid w:val="001A6485"/>
    <w:rsid w:val="001B26CF"/>
    <w:rsid w:val="001B59EE"/>
    <w:rsid w:val="001C62F3"/>
    <w:rsid w:val="001F15D6"/>
    <w:rsid w:val="001F229B"/>
    <w:rsid w:val="00201F28"/>
    <w:rsid w:val="00226430"/>
    <w:rsid w:val="00241C79"/>
    <w:rsid w:val="00262F17"/>
    <w:rsid w:val="002741A6"/>
    <w:rsid w:val="00276EF0"/>
    <w:rsid w:val="002852DE"/>
    <w:rsid w:val="002919A9"/>
    <w:rsid w:val="002A36CA"/>
    <w:rsid w:val="002A5061"/>
    <w:rsid w:val="002B4659"/>
    <w:rsid w:val="002D4DB4"/>
    <w:rsid w:val="003705DC"/>
    <w:rsid w:val="00371BAA"/>
    <w:rsid w:val="003B0A11"/>
    <w:rsid w:val="003C15F1"/>
    <w:rsid w:val="003F3535"/>
    <w:rsid w:val="00400644"/>
    <w:rsid w:val="00407E80"/>
    <w:rsid w:val="004140E2"/>
    <w:rsid w:val="00440A96"/>
    <w:rsid w:val="00443725"/>
    <w:rsid w:val="00454197"/>
    <w:rsid w:val="00455A7D"/>
    <w:rsid w:val="00460676"/>
    <w:rsid w:val="00473DA6"/>
    <w:rsid w:val="00476159"/>
    <w:rsid w:val="00481CC8"/>
    <w:rsid w:val="00491686"/>
    <w:rsid w:val="004951D9"/>
    <w:rsid w:val="004B4643"/>
    <w:rsid w:val="004B7285"/>
    <w:rsid w:val="004D4645"/>
    <w:rsid w:val="004E65B3"/>
    <w:rsid w:val="004E73C2"/>
    <w:rsid w:val="004F3CA5"/>
    <w:rsid w:val="00530F1A"/>
    <w:rsid w:val="005345E8"/>
    <w:rsid w:val="00582BEC"/>
    <w:rsid w:val="00593DC8"/>
    <w:rsid w:val="00596BC2"/>
    <w:rsid w:val="005A6105"/>
    <w:rsid w:val="005D2D25"/>
    <w:rsid w:val="00616441"/>
    <w:rsid w:val="00633723"/>
    <w:rsid w:val="00633D9A"/>
    <w:rsid w:val="006508EB"/>
    <w:rsid w:val="00657AF2"/>
    <w:rsid w:val="00691402"/>
    <w:rsid w:val="006968BC"/>
    <w:rsid w:val="006A20ED"/>
    <w:rsid w:val="006B5DC1"/>
    <w:rsid w:val="006C1F56"/>
    <w:rsid w:val="006D5AAC"/>
    <w:rsid w:val="006F008D"/>
    <w:rsid w:val="00703301"/>
    <w:rsid w:val="00706DAD"/>
    <w:rsid w:val="0072024C"/>
    <w:rsid w:val="007417BE"/>
    <w:rsid w:val="00750899"/>
    <w:rsid w:val="0076123B"/>
    <w:rsid w:val="007634D1"/>
    <w:rsid w:val="007714D0"/>
    <w:rsid w:val="00783EB5"/>
    <w:rsid w:val="00785B20"/>
    <w:rsid w:val="007930F0"/>
    <w:rsid w:val="007C4DCD"/>
    <w:rsid w:val="007C5AE8"/>
    <w:rsid w:val="007D1AAC"/>
    <w:rsid w:val="007D6301"/>
    <w:rsid w:val="007F347B"/>
    <w:rsid w:val="007F7504"/>
    <w:rsid w:val="00803AE8"/>
    <w:rsid w:val="0080498F"/>
    <w:rsid w:val="00806509"/>
    <w:rsid w:val="008157B4"/>
    <w:rsid w:val="00837C14"/>
    <w:rsid w:val="0085670F"/>
    <w:rsid w:val="008A1CDB"/>
    <w:rsid w:val="008B573C"/>
    <w:rsid w:val="008C4FEC"/>
    <w:rsid w:val="008D6558"/>
    <w:rsid w:val="008F0DF4"/>
    <w:rsid w:val="00903968"/>
    <w:rsid w:val="009065E6"/>
    <w:rsid w:val="009221C6"/>
    <w:rsid w:val="00930119"/>
    <w:rsid w:val="00940DE9"/>
    <w:rsid w:val="009609F7"/>
    <w:rsid w:val="00995C6A"/>
    <w:rsid w:val="009B3EE8"/>
    <w:rsid w:val="009C6906"/>
    <w:rsid w:val="009E1BFC"/>
    <w:rsid w:val="00A20360"/>
    <w:rsid w:val="00A261FF"/>
    <w:rsid w:val="00A349C8"/>
    <w:rsid w:val="00A36545"/>
    <w:rsid w:val="00A532E0"/>
    <w:rsid w:val="00A67F19"/>
    <w:rsid w:val="00A91A3D"/>
    <w:rsid w:val="00A93041"/>
    <w:rsid w:val="00AA3A10"/>
    <w:rsid w:val="00AA62BA"/>
    <w:rsid w:val="00AB53A0"/>
    <w:rsid w:val="00AB5D64"/>
    <w:rsid w:val="00AE0FE9"/>
    <w:rsid w:val="00AE60B5"/>
    <w:rsid w:val="00B24544"/>
    <w:rsid w:val="00B45EAB"/>
    <w:rsid w:val="00B604B2"/>
    <w:rsid w:val="00B60B2F"/>
    <w:rsid w:val="00BB2F82"/>
    <w:rsid w:val="00BC6EC4"/>
    <w:rsid w:val="00C05384"/>
    <w:rsid w:val="00C237E9"/>
    <w:rsid w:val="00C65774"/>
    <w:rsid w:val="00C77E73"/>
    <w:rsid w:val="00CC38B2"/>
    <w:rsid w:val="00CC4FE4"/>
    <w:rsid w:val="00CC589C"/>
    <w:rsid w:val="00CF1DA9"/>
    <w:rsid w:val="00D0016F"/>
    <w:rsid w:val="00D044FE"/>
    <w:rsid w:val="00D26CF5"/>
    <w:rsid w:val="00D4038F"/>
    <w:rsid w:val="00D62BD4"/>
    <w:rsid w:val="00D76411"/>
    <w:rsid w:val="00D81421"/>
    <w:rsid w:val="00D93BAB"/>
    <w:rsid w:val="00DA30CE"/>
    <w:rsid w:val="00DA3287"/>
    <w:rsid w:val="00DB5DE1"/>
    <w:rsid w:val="00DE649B"/>
    <w:rsid w:val="00DF6CE2"/>
    <w:rsid w:val="00E02DAC"/>
    <w:rsid w:val="00E11557"/>
    <w:rsid w:val="00E23EAE"/>
    <w:rsid w:val="00E72B15"/>
    <w:rsid w:val="00E940CA"/>
    <w:rsid w:val="00EA56DD"/>
    <w:rsid w:val="00EA7AD5"/>
    <w:rsid w:val="00EC1809"/>
    <w:rsid w:val="00EF7C5C"/>
    <w:rsid w:val="00F17C6B"/>
    <w:rsid w:val="00F37FCE"/>
    <w:rsid w:val="00F40809"/>
    <w:rsid w:val="00F82200"/>
    <w:rsid w:val="00F82CDB"/>
    <w:rsid w:val="00FA563E"/>
    <w:rsid w:val="00FD17F7"/>
    <w:rsid w:val="00FE6DF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948F889E-51B1-4643-9F76-AFC10522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5345E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 w:type="character" w:customStyle="1" w:styleId="Heading5Char">
    <w:name w:val="Heading 5 Char"/>
    <w:basedOn w:val="DefaultParagraphFont"/>
    <w:link w:val="Heading5"/>
    <w:uiPriority w:val="9"/>
    <w:semiHidden/>
    <w:rsid w:val="005345E8"/>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314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enquiry@in-focus.com.sg" TargetMode="External"/><Relationship Id="rId18" Type="http://schemas.openxmlformats.org/officeDocument/2006/relationships/hyperlink" Target="mailto:enquiry@in-focus.com.sg" TargetMode="External"/><Relationship Id="rId26" Type="http://schemas.openxmlformats.org/officeDocument/2006/relationships/hyperlink" Target="mailto:enquiry@in-focus.com.sg" TargetMode="External"/><Relationship Id="rId3" Type="http://schemas.openxmlformats.org/officeDocument/2006/relationships/settings" Target="settings.xml"/><Relationship Id="rId21" Type="http://schemas.openxmlformats.org/officeDocument/2006/relationships/hyperlink" Target="mailto:enquiry@in-focus.com.sg" TargetMode="External"/><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hyperlink" Target="mailto:enquiry@in-focus.com.sg" TargetMode="External"/><Relationship Id="rId25" Type="http://schemas.openxmlformats.org/officeDocument/2006/relationships/hyperlink" Target="mailto:enquiry@in-focus.com.sg" TargetMode="External"/><Relationship Id="rId33"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mailto:enquiry@in-focus.com.sg" TargetMode="External"/><Relationship Id="rId20" Type="http://schemas.openxmlformats.org/officeDocument/2006/relationships/hyperlink" Target="mailto:enquiry@in-focus.com.sg" TargetMode="External"/><Relationship Id="rId29" Type="http://schemas.openxmlformats.org/officeDocument/2006/relationships/hyperlink" Target="mailto:enquiry@in-focus.com.s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mailto:enquiry@in-focus.com.s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enquiry@in-focus.com.sg" TargetMode="External"/><Relationship Id="rId23" Type="http://schemas.openxmlformats.org/officeDocument/2006/relationships/hyperlink" Target="mailto:enquiry@in-focus.com.sg" TargetMode="External"/><Relationship Id="rId28" Type="http://schemas.openxmlformats.org/officeDocument/2006/relationships/hyperlink" Target="mailto:enquiry@in-focus.com.sg" TargetMode="External"/><Relationship Id="rId10" Type="http://schemas.openxmlformats.org/officeDocument/2006/relationships/image" Target="media/image3.png"/><Relationship Id="rId19" Type="http://schemas.openxmlformats.org/officeDocument/2006/relationships/hyperlink" Target="mailto:enquiry@in-focus.com.sg"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mailto:enquiry@in-focus.com.sg" TargetMode="External"/><Relationship Id="rId22" Type="http://schemas.openxmlformats.org/officeDocument/2006/relationships/hyperlink" Target="mailto:enquiry@in-focus.com.sg" TargetMode="External"/><Relationship Id="rId27" Type="http://schemas.openxmlformats.org/officeDocument/2006/relationships/hyperlink" Target="mailto:enquiry@in-focus.com.sg" TargetMode="External"/><Relationship Id="rId30" Type="http://schemas.openxmlformats.org/officeDocument/2006/relationships/hyperlink" Target="mailto:enquiry@in-focus.com.sg" TargetMode="Externa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
      <w:docPartPr>
        <w:name w:val="02A32CE0AB0044ADB22C061615956B0E"/>
        <w:category>
          <w:name w:val="General"/>
          <w:gallery w:val="placeholder"/>
        </w:category>
        <w:types>
          <w:type w:val="bbPlcHdr"/>
        </w:types>
        <w:behaviors>
          <w:behavior w:val="content"/>
        </w:behaviors>
        <w:guid w:val="{6740F310-09EC-41DB-9BE7-59715FAA0262}"/>
      </w:docPartPr>
      <w:docPartBody>
        <w:p w:rsidR="00967E06" w:rsidRDefault="0042714B" w:rsidP="0042714B">
          <w:pPr>
            <w:pStyle w:val="02A32CE0AB0044ADB22C061615956B0E"/>
          </w:pPr>
          <w:r w:rsidRPr="00226859">
            <w:rPr>
              <w:rStyle w:val="PlaceholderText"/>
            </w:rPr>
            <w:t>Click or tap to enter a date.</w:t>
          </w:r>
        </w:p>
      </w:docPartBody>
    </w:docPart>
    <w:docPart>
      <w:docPartPr>
        <w:name w:val="EBBC4BD00F354800B1F9A2E74A164DEF"/>
        <w:category>
          <w:name w:val="General"/>
          <w:gallery w:val="placeholder"/>
        </w:category>
        <w:types>
          <w:type w:val="bbPlcHdr"/>
        </w:types>
        <w:behaviors>
          <w:behavior w:val="content"/>
        </w:behaviors>
        <w:guid w:val="{D2E6BFB7-ED2B-49B0-AC8E-BECDD6C9E068}"/>
      </w:docPartPr>
      <w:docPartBody>
        <w:p w:rsidR="001719E4" w:rsidRDefault="00587618" w:rsidP="00587618">
          <w:pPr>
            <w:pStyle w:val="EBBC4BD00F354800B1F9A2E74A164DEF"/>
          </w:pPr>
          <w:r w:rsidRPr="0022685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1719E4"/>
    <w:rsid w:val="00220CC0"/>
    <w:rsid w:val="00250442"/>
    <w:rsid w:val="0042714B"/>
    <w:rsid w:val="00441A24"/>
    <w:rsid w:val="004865A4"/>
    <w:rsid w:val="004961C7"/>
    <w:rsid w:val="004A5FF1"/>
    <w:rsid w:val="00587618"/>
    <w:rsid w:val="006456AB"/>
    <w:rsid w:val="00781220"/>
    <w:rsid w:val="00967E06"/>
    <w:rsid w:val="009C5258"/>
    <w:rsid w:val="00A13918"/>
    <w:rsid w:val="00D06525"/>
    <w:rsid w:val="00D14387"/>
    <w:rsid w:val="00D223B0"/>
    <w:rsid w:val="00D84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7618"/>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 w:type="paragraph" w:customStyle="1" w:styleId="02A32CE0AB0044ADB22C061615956B0E">
    <w:name w:val="02A32CE0AB0044ADB22C061615956B0E"/>
    <w:rsid w:val="0042714B"/>
    <w:rPr>
      <w:lang w:val="en-SG" w:eastAsia="en-SG"/>
    </w:rPr>
  </w:style>
  <w:style w:type="paragraph" w:customStyle="1" w:styleId="EBBC4BD00F354800B1F9A2E74A164DEF">
    <w:name w:val="EBBC4BD00F354800B1F9A2E74A164DEF"/>
    <w:rsid w:val="00587618"/>
    <w:rPr>
      <w:kern w:val="2"/>
      <w:lang w:val="en-SG" w:eastAsia="en-SG"/>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TotalTime>
  <Pages>3</Pages>
  <Words>953</Words>
  <Characters>5438</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Evelyn Koh</cp:lastModifiedBy>
  <cp:revision>51</cp:revision>
  <cp:lastPrinted>2021-05-15T01:24:00Z</cp:lastPrinted>
  <dcterms:created xsi:type="dcterms:W3CDTF">2023-02-04T08:02:00Z</dcterms:created>
  <dcterms:modified xsi:type="dcterms:W3CDTF">2024-03-16T08:25:00Z</dcterms:modified>
</cp:coreProperties>
</file>